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285FB5" w14:textId="77777777" w:rsidR="0051666A" w:rsidRDefault="0051666A" w:rsidP="0051666A">
      <w:r>
        <w:t xml:space="preserve">12:01:15 From Juan Muniz </w:t>
      </w:r>
      <w:proofErr w:type="gramStart"/>
      <w:r>
        <w:t>To</w:t>
      </w:r>
      <w:proofErr w:type="gramEnd"/>
      <w:r>
        <w:t xml:space="preserve"> Everyone:</w:t>
      </w:r>
    </w:p>
    <w:p w14:paraId="5BEC6F2E" w14:textId="77777777" w:rsidR="0051666A" w:rsidRDefault="0051666A" w:rsidP="0051666A">
      <w:r>
        <w:tab/>
        <w:t xml:space="preserve">Hello </w:t>
      </w:r>
      <w:proofErr w:type="gramStart"/>
      <w:r>
        <w:t>Everyone</w:t>
      </w:r>
      <w:proofErr w:type="gramEnd"/>
      <w:r>
        <w:t>! Welcome and thank you for joining us.</w:t>
      </w:r>
    </w:p>
    <w:p w14:paraId="18721C0B" w14:textId="77777777" w:rsidR="0051666A" w:rsidRDefault="0051666A" w:rsidP="0051666A">
      <w:r>
        <w:t xml:space="preserve">12:01:35 From Christine Vamvakas </w:t>
      </w:r>
      <w:proofErr w:type="gramStart"/>
      <w:r>
        <w:t>To</w:t>
      </w:r>
      <w:proofErr w:type="gramEnd"/>
      <w:r>
        <w:t xml:space="preserve"> Everyone:</w:t>
      </w:r>
    </w:p>
    <w:p w14:paraId="6CAA8DC9" w14:textId="77777777" w:rsidR="0051666A" w:rsidRDefault="0051666A" w:rsidP="0051666A">
      <w:r>
        <w:tab/>
        <w:t>Hello everyone!</w:t>
      </w:r>
    </w:p>
    <w:p w14:paraId="660E5646" w14:textId="77777777" w:rsidR="0051666A" w:rsidRDefault="0051666A" w:rsidP="0051666A">
      <w:r>
        <w:t xml:space="preserve">12:02:01 From Greg Schwartz </w:t>
      </w:r>
      <w:proofErr w:type="gramStart"/>
      <w:r>
        <w:t>To</w:t>
      </w:r>
      <w:proofErr w:type="gramEnd"/>
      <w:r>
        <w:t xml:space="preserve"> Everyone:</w:t>
      </w:r>
    </w:p>
    <w:p w14:paraId="4F1097D1" w14:textId="77777777" w:rsidR="0051666A" w:rsidRDefault="0051666A" w:rsidP="0051666A">
      <w:r>
        <w:tab/>
        <w:t>Hello Fam!</w:t>
      </w:r>
    </w:p>
    <w:p w14:paraId="4A9D0557" w14:textId="77777777" w:rsidR="0051666A" w:rsidRDefault="0051666A" w:rsidP="0051666A">
      <w:r>
        <w:t xml:space="preserve">12:02:06 From Adam Hartley </w:t>
      </w:r>
      <w:proofErr w:type="gramStart"/>
      <w:r>
        <w:t>To</w:t>
      </w:r>
      <w:proofErr w:type="gramEnd"/>
      <w:r>
        <w:t xml:space="preserve"> Everyone:</w:t>
      </w:r>
    </w:p>
    <w:p w14:paraId="04E2C156" w14:textId="77777777" w:rsidR="0051666A" w:rsidRDefault="0051666A" w:rsidP="0051666A">
      <w:r>
        <w:tab/>
        <w:t xml:space="preserve">Hey </w:t>
      </w:r>
      <w:proofErr w:type="spellStart"/>
      <w:r>
        <w:t>hey</w:t>
      </w:r>
      <w:proofErr w:type="spellEnd"/>
      <w:r>
        <w:t>!  Broadcasting live from Clear Lake City, TX (Houston)</w:t>
      </w:r>
    </w:p>
    <w:p w14:paraId="0A1FB4D8" w14:textId="77777777" w:rsidR="0051666A" w:rsidRDefault="0051666A" w:rsidP="0051666A">
      <w:r>
        <w:t xml:space="preserve">12:02:15 From crystal </w:t>
      </w:r>
      <w:proofErr w:type="spellStart"/>
      <w:r>
        <w:t>leduc</w:t>
      </w:r>
      <w:proofErr w:type="spellEnd"/>
      <w:r>
        <w:t xml:space="preserve"> To Everyone:</w:t>
      </w:r>
    </w:p>
    <w:p w14:paraId="7D698993" w14:textId="77777777" w:rsidR="0051666A" w:rsidRDefault="0051666A" w:rsidP="0051666A">
      <w:r>
        <w:tab/>
        <w:t xml:space="preserve">Hello </w:t>
      </w:r>
      <w:proofErr w:type="gramStart"/>
      <w:r>
        <w:t>Everyone</w:t>
      </w:r>
      <w:proofErr w:type="gramEnd"/>
      <w:r>
        <w:t>!</w:t>
      </w:r>
    </w:p>
    <w:p w14:paraId="54CFB4B4" w14:textId="77777777" w:rsidR="0051666A" w:rsidRDefault="0051666A" w:rsidP="0051666A">
      <w:r>
        <w:t xml:space="preserve">12:02:19 From Greg Schwartz </w:t>
      </w:r>
      <w:proofErr w:type="gramStart"/>
      <w:r>
        <w:t>To</w:t>
      </w:r>
      <w:proofErr w:type="gramEnd"/>
      <w:r>
        <w:t xml:space="preserve"> Everyone:</w:t>
      </w:r>
    </w:p>
    <w:p w14:paraId="3F54313C" w14:textId="77777777" w:rsidR="0051666A" w:rsidRDefault="0051666A" w:rsidP="0051666A">
      <w:r>
        <w:tab/>
        <w:t>Adam!</w:t>
      </w:r>
    </w:p>
    <w:p w14:paraId="1BF1AE74" w14:textId="77777777" w:rsidR="0051666A" w:rsidRDefault="0051666A" w:rsidP="0051666A">
      <w:r>
        <w:t xml:space="preserve">12:03:10 From Louis Smyth </w:t>
      </w:r>
      <w:proofErr w:type="gramStart"/>
      <w:r>
        <w:t>To</w:t>
      </w:r>
      <w:proofErr w:type="gramEnd"/>
      <w:r>
        <w:t xml:space="preserve"> Everyone:</w:t>
      </w:r>
    </w:p>
    <w:p w14:paraId="21BE61F2" w14:textId="77777777" w:rsidR="0051666A" w:rsidRDefault="0051666A" w:rsidP="0051666A">
      <w:r>
        <w:tab/>
        <w:t>Feasibility-IQ: https://www.universalweather.com/products-and-services/fiq/</w:t>
      </w:r>
    </w:p>
    <w:p w14:paraId="16B10131" w14:textId="77777777" w:rsidR="0051666A" w:rsidRDefault="0051666A" w:rsidP="0051666A">
      <w:r>
        <w:tab/>
        <w:t>Universal Operational Insight Blog: https://www.universalweather.com/blog/</w:t>
      </w:r>
    </w:p>
    <w:p w14:paraId="1FC05789" w14:textId="77777777" w:rsidR="0051666A" w:rsidRDefault="0051666A" w:rsidP="0051666A">
      <w:r>
        <w:t xml:space="preserve">12:03:33 From Kylie Neighbors </w:t>
      </w:r>
      <w:proofErr w:type="gramStart"/>
      <w:r>
        <w:t>To</w:t>
      </w:r>
      <w:proofErr w:type="gramEnd"/>
      <w:r>
        <w:t xml:space="preserve"> Everyone:</w:t>
      </w:r>
    </w:p>
    <w:p w14:paraId="30EAD559" w14:textId="77777777" w:rsidR="0051666A" w:rsidRDefault="0051666A" w:rsidP="0051666A">
      <w:r>
        <w:tab/>
      </w:r>
      <w:r>
        <w:rPr>
          <w:rFonts w:ascii="Segoe UI Emoji" w:hAnsi="Segoe UI Emoji" w:cs="Segoe UI Emoji"/>
        </w:rPr>
        <w:t>🐈</w:t>
      </w:r>
      <w:r>
        <w:t>‍</w:t>
      </w:r>
      <w:r>
        <w:rPr>
          <w:rFonts w:ascii="Segoe UI Emoji" w:hAnsi="Segoe UI Emoji" w:cs="Segoe UI Emoji"/>
        </w:rPr>
        <w:t>⬛</w:t>
      </w:r>
    </w:p>
    <w:p w14:paraId="3C07821C" w14:textId="77777777" w:rsidR="0051666A" w:rsidRDefault="0051666A" w:rsidP="0051666A">
      <w:r>
        <w:t xml:space="preserve">12:03:47 From Inna </w:t>
      </w:r>
      <w:proofErr w:type="spellStart"/>
      <w:r>
        <w:t>Skripnikova</w:t>
      </w:r>
      <w:proofErr w:type="spellEnd"/>
      <w:r>
        <w:t xml:space="preserve"> </w:t>
      </w:r>
      <w:proofErr w:type="gramStart"/>
      <w:r>
        <w:t>To</w:t>
      </w:r>
      <w:proofErr w:type="gramEnd"/>
      <w:r>
        <w:t xml:space="preserve"> Everyone:</w:t>
      </w:r>
    </w:p>
    <w:p w14:paraId="071750A8" w14:textId="77777777" w:rsidR="0051666A" w:rsidRDefault="0051666A" w:rsidP="0051666A">
      <w:r>
        <w:tab/>
        <w:t>Reacted to "</w:t>
      </w:r>
      <w:r>
        <w:rPr>
          <w:rFonts w:ascii="Segoe UI Emoji" w:hAnsi="Segoe UI Emoji" w:cs="Segoe UI Emoji"/>
        </w:rPr>
        <w:t>🐈</w:t>
      </w:r>
      <w:r>
        <w:t>‍</w:t>
      </w:r>
      <w:r>
        <w:rPr>
          <w:rFonts w:ascii="Segoe UI Emoji" w:hAnsi="Segoe UI Emoji" w:cs="Segoe UI Emoji"/>
        </w:rPr>
        <w:t>⬛</w:t>
      </w:r>
      <w:r>
        <w:t xml:space="preserve">" with </w:t>
      </w:r>
      <w:r>
        <w:rPr>
          <w:rFonts w:ascii="Segoe UI Emoji" w:hAnsi="Segoe UI Emoji" w:cs="Segoe UI Emoji"/>
        </w:rPr>
        <w:t>❤️</w:t>
      </w:r>
    </w:p>
    <w:p w14:paraId="247DE066" w14:textId="77777777" w:rsidR="0051666A" w:rsidRDefault="0051666A" w:rsidP="0051666A">
      <w:r>
        <w:t xml:space="preserve">12:03:51 From Adriel Wilson </w:t>
      </w:r>
      <w:proofErr w:type="gramStart"/>
      <w:r>
        <w:t>To</w:t>
      </w:r>
      <w:proofErr w:type="gramEnd"/>
      <w:r>
        <w:t xml:space="preserve"> Everyone:</w:t>
      </w:r>
    </w:p>
    <w:p w14:paraId="0C1678B5" w14:textId="77777777" w:rsidR="0051666A" w:rsidRDefault="0051666A" w:rsidP="0051666A">
      <w:r>
        <w:tab/>
        <w:t>Reacted to "</w:t>
      </w:r>
      <w:r>
        <w:rPr>
          <w:rFonts w:ascii="Segoe UI Emoji" w:hAnsi="Segoe UI Emoji" w:cs="Segoe UI Emoji"/>
        </w:rPr>
        <w:t>🐈</w:t>
      </w:r>
      <w:r>
        <w:t>‍</w:t>
      </w:r>
      <w:r>
        <w:rPr>
          <w:rFonts w:ascii="Segoe UI Emoji" w:hAnsi="Segoe UI Emoji" w:cs="Segoe UI Emoji"/>
        </w:rPr>
        <w:t>⬛</w:t>
      </w:r>
      <w:r>
        <w:t xml:space="preserve">" with </w:t>
      </w:r>
      <w:r>
        <w:rPr>
          <w:rFonts w:ascii="Segoe UI Emoji" w:hAnsi="Segoe UI Emoji" w:cs="Segoe UI Emoji"/>
        </w:rPr>
        <w:t>❤️</w:t>
      </w:r>
    </w:p>
    <w:p w14:paraId="55216E73" w14:textId="77777777" w:rsidR="0051666A" w:rsidRDefault="0051666A" w:rsidP="0051666A">
      <w:r>
        <w:t>12:04:08 From KP To Everyone:</w:t>
      </w:r>
    </w:p>
    <w:p w14:paraId="7E97228A" w14:textId="77777777" w:rsidR="0051666A" w:rsidRDefault="0051666A" w:rsidP="0051666A">
      <w:r>
        <w:tab/>
        <w:t>Reacted to "</w:t>
      </w:r>
      <w:r>
        <w:rPr>
          <w:rFonts w:ascii="Segoe UI Emoji" w:hAnsi="Segoe UI Emoji" w:cs="Segoe UI Emoji"/>
        </w:rPr>
        <w:t>🐈</w:t>
      </w:r>
      <w:r>
        <w:t>‍</w:t>
      </w:r>
      <w:r>
        <w:rPr>
          <w:rFonts w:ascii="Segoe UI Emoji" w:hAnsi="Segoe UI Emoji" w:cs="Segoe UI Emoji"/>
        </w:rPr>
        <w:t>⬛</w:t>
      </w:r>
      <w:r>
        <w:t xml:space="preserve">" with </w:t>
      </w:r>
      <w:r>
        <w:rPr>
          <w:rFonts w:ascii="Segoe UI Emoji" w:hAnsi="Segoe UI Emoji" w:cs="Segoe UI Emoji"/>
        </w:rPr>
        <w:t>😂</w:t>
      </w:r>
    </w:p>
    <w:p w14:paraId="07151680" w14:textId="77777777" w:rsidR="0051666A" w:rsidRDefault="0051666A" w:rsidP="0051666A">
      <w:r>
        <w:t xml:space="preserve">12:05:14 From Craig Mabray </w:t>
      </w:r>
      <w:proofErr w:type="gramStart"/>
      <w:r>
        <w:t>To</w:t>
      </w:r>
      <w:proofErr w:type="gramEnd"/>
      <w:r>
        <w:t xml:space="preserve"> Everyone:</w:t>
      </w:r>
    </w:p>
    <w:p w14:paraId="4F0CE479" w14:textId="77777777" w:rsidR="0051666A" w:rsidRDefault="0051666A" w:rsidP="0051666A">
      <w:r>
        <w:tab/>
        <w:t>Welcome Crystal!</w:t>
      </w:r>
    </w:p>
    <w:p w14:paraId="3CA5C3BC" w14:textId="77777777" w:rsidR="0051666A" w:rsidRDefault="0051666A" w:rsidP="0051666A">
      <w:r>
        <w:t xml:space="preserve">12:05:41 From Rick Eiler </w:t>
      </w:r>
      <w:proofErr w:type="gramStart"/>
      <w:r>
        <w:t>To</w:t>
      </w:r>
      <w:proofErr w:type="gramEnd"/>
      <w:r>
        <w:t xml:space="preserve"> Everyone:</w:t>
      </w:r>
    </w:p>
    <w:p w14:paraId="3E52CB9A" w14:textId="77777777" w:rsidR="0051666A" w:rsidRDefault="0051666A" w:rsidP="0051666A">
      <w:r>
        <w:tab/>
      </w:r>
      <w:proofErr w:type="spellStart"/>
      <w:r>
        <w:t>Carribean</w:t>
      </w:r>
      <w:proofErr w:type="spellEnd"/>
    </w:p>
    <w:p w14:paraId="0959B7A7" w14:textId="77777777" w:rsidR="0051666A" w:rsidRDefault="0051666A" w:rsidP="0051666A">
      <w:r>
        <w:t xml:space="preserve">12:06:00 From Laura Everington </w:t>
      </w:r>
      <w:proofErr w:type="gramStart"/>
      <w:r>
        <w:t>To</w:t>
      </w:r>
      <w:proofErr w:type="gramEnd"/>
      <w:r>
        <w:t xml:space="preserve"> Everyone:</w:t>
      </w:r>
    </w:p>
    <w:p w14:paraId="51E739F0" w14:textId="77777777" w:rsidR="0051666A" w:rsidRDefault="0051666A" w:rsidP="0051666A">
      <w:r>
        <w:lastRenderedPageBreak/>
        <w:tab/>
        <w:t xml:space="preserve">Reacted to "Adam!" with </w:t>
      </w:r>
      <w:r>
        <w:rPr>
          <w:rFonts w:ascii="Segoe UI Emoji" w:hAnsi="Segoe UI Emoji" w:cs="Segoe UI Emoji"/>
        </w:rPr>
        <w:t>❤️</w:t>
      </w:r>
    </w:p>
    <w:p w14:paraId="2EA695D6" w14:textId="77777777" w:rsidR="0051666A" w:rsidRDefault="0051666A" w:rsidP="0051666A">
      <w:r>
        <w:t xml:space="preserve">12:07:00 From Lindsay Thomas </w:t>
      </w:r>
      <w:proofErr w:type="gramStart"/>
      <w:r>
        <w:t>To</w:t>
      </w:r>
      <w:proofErr w:type="gramEnd"/>
      <w:r>
        <w:t xml:space="preserve"> Everyone:</w:t>
      </w:r>
    </w:p>
    <w:p w14:paraId="47CF10ED" w14:textId="77777777" w:rsidR="0051666A" w:rsidRDefault="0051666A" w:rsidP="0051666A">
      <w:r>
        <w:tab/>
        <w:t>Reacted to "</w:t>
      </w:r>
      <w:r>
        <w:rPr>
          <w:rFonts w:ascii="Segoe UI Emoji" w:hAnsi="Segoe UI Emoji" w:cs="Segoe UI Emoji"/>
        </w:rPr>
        <w:t>🐈</w:t>
      </w:r>
      <w:r>
        <w:t>‍</w:t>
      </w:r>
      <w:r>
        <w:rPr>
          <w:rFonts w:ascii="Segoe UI Emoji" w:hAnsi="Segoe UI Emoji" w:cs="Segoe UI Emoji"/>
        </w:rPr>
        <w:t>⬛</w:t>
      </w:r>
      <w:r>
        <w:t xml:space="preserve">" with </w:t>
      </w:r>
      <w:r>
        <w:rPr>
          <w:rFonts w:ascii="Segoe UI Emoji" w:hAnsi="Segoe UI Emoji" w:cs="Segoe UI Emoji"/>
        </w:rPr>
        <w:t>👍</w:t>
      </w:r>
    </w:p>
    <w:p w14:paraId="6DC93A4C" w14:textId="77777777" w:rsidR="0051666A" w:rsidRDefault="0051666A" w:rsidP="0051666A">
      <w:r>
        <w:t xml:space="preserve">12:07:18 From Lindsay Thomas </w:t>
      </w:r>
      <w:proofErr w:type="gramStart"/>
      <w:r>
        <w:t>To</w:t>
      </w:r>
      <w:proofErr w:type="gramEnd"/>
      <w:r>
        <w:t xml:space="preserve"> Everyone:</w:t>
      </w:r>
    </w:p>
    <w:p w14:paraId="5BCE6C85" w14:textId="77777777" w:rsidR="0051666A" w:rsidRDefault="0051666A" w:rsidP="0051666A">
      <w:r>
        <w:tab/>
        <w:t xml:space="preserve">Reacted to "Welcome Crystal!" with </w:t>
      </w:r>
      <w:r>
        <w:rPr>
          <w:rFonts w:ascii="Segoe UI Emoji" w:hAnsi="Segoe UI Emoji" w:cs="Segoe UI Emoji"/>
        </w:rPr>
        <w:t>❤️</w:t>
      </w:r>
    </w:p>
    <w:p w14:paraId="19260E59" w14:textId="77777777" w:rsidR="0051666A" w:rsidRDefault="0051666A" w:rsidP="0051666A">
      <w:r>
        <w:t xml:space="preserve">12:07:38 From Anabel Monzo Paynter </w:t>
      </w:r>
      <w:proofErr w:type="gramStart"/>
      <w:r>
        <w:t>To</w:t>
      </w:r>
      <w:proofErr w:type="gramEnd"/>
      <w:r>
        <w:t xml:space="preserve"> Everyone:</w:t>
      </w:r>
    </w:p>
    <w:p w14:paraId="6401329D" w14:textId="77777777" w:rsidR="0051666A" w:rsidRDefault="0051666A" w:rsidP="0051666A">
      <w:r>
        <w:tab/>
        <w:t xml:space="preserve">Welcome, glad you could make it! Use </w:t>
      </w:r>
      <w:proofErr w:type="gramStart"/>
      <w:r>
        <w:t>the CHAT</w:t>
      </w:r>
      <w:proofErr w:type="gramEnd"/>
      <w:r>
        <w:t xml:space="preserve"> to share your </w:t>
      </w:r>
      <w:proofErr w:type="gramStart"/>
      <w:r>
        <w:t>questions, and</w:t>
      </w:r>
      <w:proofErr w:type="gramEnd"/>
      <w:r>
        <w:t xml:space="preserve"> connect with industry friends and colleagues.</w:t>
      </w:r>
    </w:p>
    <w:p w14:paraId="1CFF996A" w14:textId="77777777" w:rsidR="0051666A" w:rsidRDefault="0051666A" w:rsidP="0051666A">
      <w:r>
        <w:t xml:space="preserve">12:09:30 From Steven FYG </w:t>
      </w:r>
      <w:proofErr w:type="gramStart"/>
      <w:r>
        <w:t>To</w:t>
      </w:r>
      <w:proofErr w:type="gramEnd"/>
      <w:r>
        <w:t xml:space="preserve"> Everyone:</w:t>
      </w:r>
    </w:p>
    <w:p w14:paraId="14AD2BF6" w14:textId="77777777" w:rsidR="0051666A" w:rsidRDefault="0051666A" w:rsidP="0051666A">
      <w:r>
        <w:tab/>
        <w:t>Up and running.</w:t>
      </w:r>
    </w:p>
    <w:p w14:paraId="527C3589" w14:textId="77777777" w:rsidR="0051666A" w:rsidRDefault="0051666A" w:rsidP="0051666A">
      <w:r>
        <w:t xml:space="preserve">12:10:04 From Lindsay Thomas </w:t>
      </w:r>
      <w:proofErr w:type="gramStart"/>
      <w:r>
        <w:t>To</w:t>
      </w:r>
      <w:proofErr w:type="gramEnd"/>
      <w:r>
        <w:t xml:space="preserve"> Everyone:</w:t>
      </w:r>
    </w:p>
    <w:p w14:paraId="021EB951" w14:textId="77777777" w:rsidR="0051666A" w:rsidRDefault="0051666A" w:rsidP="0051666A">
      <w:r>
        <w:tab/>
        <w:t xml:space="preserve">Reacted to "Up and running." with </w:t>
      </w:r>
      <w:r>
        <w:rPr>
          <w:rFonts w:ascii="Segoe UI Emoji" w:hAnsi="Segoe UI Emoji" w:cs="Segoe UI Emoji"/>
        </w:rPr>
        <w:t>👍</w:t>
      </w:r>
    </w:p>
    <w:p w14:paraId="6FB80528" w14:textId="77777777" w:rsidR="0051666A" w:rsidRDefault="0051666A" w:rsidP="0051666A">
      <w:r>
        <w:t xml:space="preserve">12:13:25 From Steven FYG </w:t>
      </w:r>
      <w:proofErr w:type="gramStart"/>
      <w:r>
        <w:t>To</w:t>
      </w:r>
      <w:proofErr w:type="gramEnd"/>
      <w:r>
        <w:t xml:space="preserve"> Everyone:</w:t>
      </w:r>
    </w:p>
    <w:p w14:paraId="01AABA3C" w14:textId="77777777" w:rsidR="0051666A" w:rsidRDefault="0051666A" w:rsidP="0051666A">
      <w:r>
        <w:tab/>
        <w:t xml:space="preserve">Reacted to "Up and running." with </w:t>
      </w:r>
      <w:r>
        <w:rPr>
          <w:rFonts w:ascii="Segoe UI Emoji" w:hAnsi="Segoe UI Emoji" w:cs="Segoe UI Emoji"/>
        </w:rPr>
        <w:t>👍</w:t>
      </w:r>
    </w:p>
    <w:p w14:paraId="0DB74D2B" w14:textId="77777777" w:rsidR="0051666A" w:rsidRDefault="0051666A" w:rsidP="0051666A">
      <w:r>
        <w:t xml:space="preserve">12:23:26 From Adam Hartley </w:t>
      </w:r>
      <w:proofErr w:type="gramStart"/>
      <w:r>
        <w:t>To</w:t>
      </w:r>
      <w:proofErr w:type="gramEnd"/>
      <w:r>
        <w:t xml:space="preserve"> Everyone:</w:t>
      </w:r>
    </w:p>
    <w:p w14:paraId="4C181508" w14:textId="77777777" w:rsidR="0051666A" w:rsidRDefault="0051666A" w:rsidP="0051666A">
      <w:r>
        <w:tab/>
        <w:t>Bueno</w:t>
      </w:r>
    </w:p>
    <w:p w14:paraId="52EBBD68" w14:textId="77777777" w:rsidR="0051666A" w:rsidRDefault="0051666A" w:rsidP="0051666A">
      <w:r>
        <w:t xml:space="preserve">12:23:41 From Laura Everington </w:t>
      </w:r>
      <w:proofErr w:type="gramStart"/>
      <w:r>
        <w:t>To</w:t>
      </w:r>
      <w:proofErr w:type="gramEnd"/>
      <w:r>
        <w:t xml:space="preserve"> Everyone:</w:t>
      </w:r>
    </w:p>
    <w:p w14:paraId="38CE0F08" w14:textId="77777777" w:rsidR="0051666A" w:rsidRDefault="0051666A" w:rsidP="0051666A">
      <w:r>
        <w:tab/>
        <w:t xml:space="preserve">Reacted to "Bueno" with </w:t>
      </w:r>
      <w:r>
        <w:rPr>
          <w:rFonts w:ascii="Segoe UI Emoji" w:hAnsi="Segoe UI Emoji" w:cs="Segoe UI Emoji"/>
        </w:rPr>
        <w:t>😂</w:t>
      </w:r>
    </w:p>
    <w:p w14:paraId="54236DFD" w14:textId="77777777" w:rsidR="0051666A" w:rsidRDefault="0051666A" w:rsidP="0051666A">
      <w:r>
        <w:t xml:space="preserve">12:24:08 From Louis Smyth </w:t>
      </w:r>
      <w:proofErr w:type="gramStart"/>
      <w:r>
        <w:t>To</w:t>
      </w:r>
      <w:proofErr w:type="gramEnd"/>
      <w:r>
        <w:t xml:space="preserve"> Everyone:</w:t>
      </w:r>
    </w:p>
    <w:p w14:paraId="6E3F52B5" w14:textId="77777777" w:rsidR="0051666A" w:rsidRDefault="0051666A" w:rsidP="0051666A">
      <w:r>
        <w:tab/>
        <w:t xml:space="preserve">Mexico Permits Update: </w:t>
      </w:r>
      <w:proofErr w:type="gramStart"/>
      <w:r>
        <w:t>https://www.universalweather.com/blog/mexico-annual-permits-for-private-operators-discontinued-in-2024/</w:t>
      </w:r>
      <w:proofErr w:type="gramEnd"/>
    </w:p>
    <w:p w14:paraId="0E54D4C1" w14:textId="77777777" w:rsidR="0051666A" w:rsidRDefault="0051666A" w:rsidP="0051666A">
      <w:r>
        <w:t xml:space="preserve">12:26:27 From Trevor Totman </w:t>
      </w:r>
      <w:proofErr w:type="gramStart"/>
      <w:r>
        <w:t>To</w:t>
      </w:r>
      <w:proofErr w:type="gramEnd"/>
      <w:r>
        <w:t xml:space="preserve"> Everyone:</w:t>
      </w:r>
    </w:p>
    <w:p w14:paraId="6772B246" w14:textId="77777777" w:rsidR="0051666A" w:rsidRDefault="0051666A" w:rsidP="0051666A">
      <w:r>
        <w:tab/>
        <w:t>Be prepared for this process to take up to a couple of hours upon arrival for your crew.</w:t>
      </w:r>
    </w:p>
    <w:p w14:paraId="362E102E" w14:textId="77777777" w:rsidR="0051666A" w:rsidRDefault="0051666A" w:rsidP="0051666A">
      <w:r>
        <w:t>12:28:29 From KP To Everyone:</w:t>
      </w:r>
    </w:p>
    <w:p w14:paraId="202F8C01" w14:textId="77777777" w:rsidR="0051666A" w:rsidRDefault="0051666A" w:rsidP="0051666A">
      <w:r>
        <w:tab/>
        <w:t xml:space="preserve">Reacted to "Be prepared for this..." with </w:t>
      </w:r>
      <w:r>
        <w:rPr>
          <w:rFonts w:ascii="Segoe UI Emoji" w:hAnsi="Segoe UI Emoji" w:cs="Segoe UI Emoji"/>
        </w:rPr>
        <w:t>👍🏻</w:t>
      </w:r>
    </w:p>
    <w:p w14:paraId="5B1ACD4A" w14:textId="77777777" w:rsidR="0051666A" w:rsidRDefault="0051666A" w:rsidP="0051666A">
      <w:r>
        <w:t xml:space="preserve">12:31:27 From Hector Moctezuma </w:t>
      </w:r>
      <w:proofErr w:type="gramStart"/>
      <w:r>
        <w:t>To</w:t>
      </w:r>
      <w:proofErr w:type="gramEnd"/>
      <w:r>
        <w:t xml:space="preserve"> Everyone:</w:t>
      </w:r>
    </w:p>
    <w:p w14:paraId="2E42824D" w14:textId="77777777" w:rsidR="0051666A" w:rsidRDefault="0051666A" w:rsidP="0051666A">
      <w:r>
        <w:tab/>
        <w:t xml:space="preserve">Are we able to use the new </w:t>
      </w:r>
      <w:proofErr w:type="gramStart"/>
      <w:r>
        <w:t>Single Entry</w:t>
      </w:r>
      <w:proofErr w:type="gramEnd"/>
      <w:r>
        <w:t xml:space="preserve"> Permit for Mexico with different crew on a subsequent trip on the same aircraft?</w:t>
      </w:r>
    </w:p>
    <w:p w14:paraId="488D8576" w14:textId="77777777" w:rsidR="0051666A" w:rsidRDefault="0051666A" w:rsidP="0051666A">
      <w:r>
        <w:t xml:space="preserve">12:31:58 From Jayme Kennedy </w:t>
      </w:r>
      <w:proofErr w:type="gramStart"/>
      <w:r>
        <w:t>To</w:t>
      </w:r>
      <w:proofErr w:type="gramEnd"/>
      <w:r>
        <w:t xml:space="preserve"> Everyone:</w:t>
      </w:r>
    </w:p>
    <w:p w14:paraId="7845D043" w14:textId="77777777" w:rsidR="0051666A" w:rsidRDefault="0051666A" w:rsidP="0051666A">
      <w:r>
        <w:lastRenderedPageBreak/>
        <w:tab/>
        <w:t xml:space="preserve">Reacted to "Are we able to use..." with </w:t>
      </w:r>
      <w:r>
        <w:rPr>
          <w:rFonts w:ascii="Segoe UI Emoji" w:hAnsi="Segoe UI Emoji" w:cs="Segoe UI Emoji"/>
        </w:rPr>
        <w:t>👍</w:t>
      </w:r>
    </w:p>
    <w:p w14:paraId="295396B9" w14:textId="77777777" w:rsidR="0051666A" w:rsidRDefault="0051666A" w:rsidP="0051666A">
      <w:r>
        <w:t xml:space="preserve">12:32:03 From crystal </w:t>
      </w:r>
      <w:proofErr w:type="spellStart"/>
      <w:r>
        <w:t>leduc</w:t>
      </w:r>
      <w:proofErr w:type="spellEnd"/>
      <w:r>
        <w:t xml:space="preserve"> To Everyone:</w:t>
      </w:r>
    </w:p>
    <w:p w14:paraId="06C9FEC4" w14:textId="77777777" w:rsidR="0051666A" w:rsidRDefault="0051666A" w:rsidP="0051666A">
      <w:r>
        <w:tab/>
        <w:t xml:space="preserve">Reacted to "Be prepared for this..." with </w:t>
      </w:r>
      <w:r>
        <w:rPr>
          <w:rFonts w:ascii="Segoe UI Emoji" w:hAnsi="Segoe UI Emoji" w:cs="Segoe UI Emoji"/>
        </w:rPr>
        <w:t>👍🏻</w:t>
      </w:r>
    </w:p>
    <w:p w14:paraId="0E3F6A97" w14:textId="77777777" w:rsidR="0051666A" w:rsidRDefault="0051666A" w:rsidP="0051666A">
      <w:r>
        <w:t xml:space="preserve">12:32:20 From Juan Muniz </w:t>
      </w:r>
      <w:proofErr w:type="gramStart"/>
      <w:r>
        <w:t>To</w:t>
      </w:r>
      <w:proofErr w:type="gramEnd"/>
      <w:r>
        <w:t xml:space="preserve"> Everyone:</w:t>
      </w:r>
    </w:p>
    <w:p w14:paraId="31E8DDFA" w14:textId="77777777" w:rsidR="0051666A" w:rsidRDefault="0051666A" w:rsidP="0051666A">
      <w:r>
        <w:tab/>
        <w:t xml:space="preserve">Yes, you may still utilize a SEA with different crew - according to </w:t>
      </w:r>
      <w:proofErr w:type="gramStart"/>
      <w:r>
        <w:t>AFAC</w:t>
      </w:r>
      <w:proofErr w:type="gramEnd"/>
    </w:p>
    <w:p w14:paraId="4D987F5C" w14:textId="77777777" w:rsidR="0051666A" w:rsidRDefault="0051666A" w:rsidP="0051666A">
      <w:r>
        <w:t xml:space="preserve">12:32:33 From Hector Moctezuma </w:t>
      </w:r>
      <w:proofErr w:type="gramStart"/>
      <w:r>
        <w:t>To</w:t>
      </w:r>
      <w:proofErr w:type="gramEnd"/>
      <w:r>
        <w:t xml:space="preserve"> Everyone:</w:t>
      </w:r>
    </w:p>
    <w:p w14:paraId="6E5AC775" w14:textId="77777777" w:rsidR="0051666A" w:rsidRDefault="0051666A" w:rsidP="0051666A">
      <w:r>
        <w:tab/>
        <w:t>Thanks</w:t>
      </w:r>
    </w:p>
    <w:p w14:paraId="2BA2C7F2" w14:textId="77777777" w:rsidR="0051666A" w:rsidRDefault="0051666A" w:rsidP="0051666A">
      <w:r>
        <w:t xml:space="preserve">12:33:04 From Cherie Johnson </w:t>
      </w:r>
      <w:proofErr w:type="gramStart"/>
      <w:r>
        <w:t>To</w:t>
      </w:r>
      <w:proofErr w:type="gramEnd"/>
      <w:r>
        <w:t xml:space="preserve"> Everyone:</w:t>
      </w:r>
    </w:p>
    <w:p w14:paraId="1EDD4CE2" w14:textId="77777777" w:rsidR="0051666A" w:rsidRDefault="0051666A" w:rsidP="0051666A">
      <w:r>
        <w:tab/>
        <w:t>Hector: experienced this last week. In Chihuahua they did NOT allow a different crew, which was a surprise to our handler.</w:t>
      </w:r>
    </w:p>
    <w:p w14:paraId="2ADB35E5" w14:textId="77777777" w:rsidR="0051666A" w:rsidRDefault="0051666A" w:rsidP="0051666A">
      <w:r>
        <w:t xml:space="preserve">12:33:07 From Juan Muniz </w:t>
      </w:r>
      <w:proofErr w:type="gramStart"/>
      <w:r>
        <w:t>To</w:t>
      </w:r>
      <w:proofErr w:type="gramEnd"/>
      <w:r>
        <w:t xml:space="preserve"> Everyone:</w:t>
      </w:r>
    </w:p>
    <w:p w14:paraId="36AF6A15" w14:textId="77777777" w:rsidR="0051666A" w:rsidRDefault="0051666A" w:rsidP="0051666A">
      <w:r>
        <w:tab/>
        <w:t>Replying to "Be prepared for this..."</w:t>
      </w:r>
    </w:p>
    <w:p w14:paraId="028583F2" w14:textId="77777777" w:rsidR="0051666A" w:rsidRDefault="0051666A" w:rsidP="0051666A">
      <w:r>
        <w:tab/>
      </w:r>
    </w:p>
    <w:p w14:paraId="572385FF" w14:textId="77777777" w:rsidR="0051666A" w:rsidRDefault="0051666A" w:rsidP="0051666A">
      <w:r>
        <w:tab/>
        <w:t xml:space="preserve">Yes, </w:t>
      </w:r>
      <w:proofErr w:type="gramStart"/>
      <w:r>
        <w:t>definitely allow</w:t>
      </w:r>
      <w:proofErr w:type="gramEnd"/>
      <w:r>
        <w:t xml:space="preserve"> your operation a bit of the normal processing time. Again, new processes come with slower turn-around </w:t>
      </w:r>
      <w:proofErr w:type="gramStart"/>
      <w:r>
        <w:t>times</w:t>
      </w:r>
      <w:proofErr w:type="gramEnd"/>
    </w:p>
    <w:p w14:paraId="08D8727E" w14:textId="77777777" w:rsidR="0051666A" w:rsidRDefault="0051666A" w:rsidP="0051666A">
      <w:r>
        <w:t xml:space="preserve">12:33:56 From Juan Muniz </w:t>
      </w:r>
      <w:proofErr w:type="gramStart"/>
      <w:r>
        <w:t>To</w:t>
      </w:r>
      <w:proofErr w:type="gramEnd"/>
      <w:r>
        <w:t xml:space="preserve"> Everyone:</w:t>
      </w:r>
    </w:p>
    <w:p w14:paraId="72ACF0A3" w14:textId="77777777" w:rsidR="0051666A" w:rsidRDefault="0051666A" w:rsidP="0051666A">
      <w:r>
        <w:tab/>
        <w:t xml:space="preserve">Reacted to "Hector: experienced ..." with </w:t>
      </w:r>
      <w:r>
        <w:rPr>
          <w:rFonts w:ascii="Segoe UI Emoji" w:hAnsi="Segoe UI Emoji" w:cs="Segoe UI Emoji"/>
        </w:rPr>
        <w:t>😲</w:t>
      </w:r>
    </w:p>
    <w:p w14:paraId="6F988523" w14:textId="77777777" w:rsidR="0051666A" w:rsidRDefault="0051666A" w:rsidP="0051666A">
      <w:r>
        <w:t xml:space="preserve">12:34:08 From Brad Robinson </w:t>
      </w:r>
      <w:proofErr w:type="gramStart"/>
      <w:r>
        <w:t>To</w:t>
      </w:r>
      <w:proofErr w:type="gramEnd"/>
      <w:r>
        <w:t xml:space="preserve"> Everyone:</w:t>
      </w:r>
    </w:p>
    <w:p w14:paraId="49388D85" w14:textId="77777777" w:rsidR="0051666A" w:rsidRDefault="0051666A" w:rsidP="0051666A">
      <w:r>
        <w:tab/>
        <w:t xml:space="preserve">Can our Service provider hold a copy of </w:t>
      </w:r>
      <w:proofErr w:type="gramStart"/>
      <w:r>
        <w:t>original</w:t>
      </w:r>
      <w:proofErr w:type="gramEnd"/>
      <w:r>
        <w:t xml:space="preserve"> entry permit to provide with future ops packages for same airplane within the </w:t>
      </w:r>
      <w:proofErr w:type="gramStart"/>
      <w:r>
        <w:t>180 day</w:t>
      </w:r>
      <w:proofErr w:type="gramEnd"/>
      <w:r>
        <w:t xml:space="preserve"> period?</w:t>
      </w:r>
    </w:p>
    <w:p w14:paraId="199A0042" w14:textId="77777777" w:rsidR="0051666A" w:rsidRDefault="0051666A" w:rsidP="0051666A">
      <w:r>
        <w:t xml:space="preserve">12:34:26 From Hector Moctezuma </w:t>
      </w:r>
      <w:proofErr w:type="gramStart"/>
      <w:r>
        <w:t>To</w:t>
      </w:r>
      <w:proofErr w:type="gramEnd"/>
      <w:r>
        <w:t xml:space="preserve"> Everyone:</w:t>
      </w:r>
    </w:p>
    <w:p w14:paraId="4408AEC1" w14:textId="77777777" w:rsidR="0051666A" w:rsidRDefault="0051666A" w:rsidP="0051666A">
      <w:r>
        <w:tab/>
        <w:t xml:space="preserve">Reacted to "Hector: experienced …" with </w:t>
      </w:r>
      <w:r>
        <w:rPr>
          <w:rFonts w:ascii="Segoe UI Emoji" w:hAnsi="Segoe UI Emoji" w:cs="Segoe UI Emoji"/>
        </w:rPr>
        <w:t>😩</w:t>
      </w:r>
    </w:p>
    <w:p w14:paraId="1C250698" w14:textId="77777777" w:rsidR="0051666A" w:rsidRDefault="0051666A" w:rsidP="0051666A">
      <w:r>
        <w:t xml:space="preserve">12:34:32 From Juan Muniz </w:t>
      </w:r>
      <w:proofErr w:type="gramStart"/>
      <w:r>
        <w:t>To</w:t>
      </w:r>
      <w:proofErr w:type="gramEnd"/>
      <w:r>
        <w:t xml:space="preserve"> Everyone:</w:t>
      </w:r>
    </w:p>
    <w:p w14:paraId="537ABEF3" w14:textId="77777777" w:rsidR="0051666A" w:rsidRDefault="0051666A" w:rsidP="0051666A">
      <w:r>
        <w:tab/>
        <w:t>Replying to "Hector: experienced ..."</w:t>
      </w:r>
    </w:p>
    <w:p w14:paraId="26FC3FEE" w14:textId="77777777" w:rsidR="0051666A" w:rsidRDefault="0051666A" w:rsidP="0051666A">
      <w:r>
        <w:tab/>
      </w:r>
    </w:p>
    <w:p w14:paraId="362D4429" w14:textId="77777777" w:rsidR="0051666A" w:rsidRDefault="0051666A" w:rsidP="0051666A">
      <w:r>
        <w:tab/>
        <w:t xml:space="preserve">Let me know through direct message the aircraft tail number and date and we can look into </w:t>
      </w:r>
      <w:proofErr w:type="gramStart"/>
      <w:r>
        <w:t>it</w:t>
      </w:r>
      <w:proofErr w:type="gramEnd"/>
    </w:p>
    <w:p w14:paraId="019CA34D" w14:textId="77777777" w:rsidR="0051666A" w:rsidRDefault="0051666A" w:rsidP="0051666A">
      <w:r>
        <w:t xml:space="preserve">12:35:01 From Hector Moctezuma </w:t>
      </w:r>
      <w:proofErr w:type="gramStart"/>
      <w:r>
        <w:t>To</w:t>
      </w:r>
      <w:proofErr w:type="gramEnd"/>
      <w:r>
        <w:t xml:space="preserve"> Everyone:</w:t>
      </w:r>
    </w:p>
    <w:p w14:paraId="7131829B" w14:textId="77777777" w:rsidR="0051666A" w:rsidRDefault="0051666A" w:rsidP="0051666A">
      <w:r>
        <w:tab/>
        <w:t xml:space="preserve">Reacted to "Hector: experienced …" with </w:t>
      </w:r>
      <w:r>
        <w:rPr>
          <w:rFonts w:ascii="Segoe UI Emoji" w:hAnsi="Segoe UI Emoji" w:cs="Segoe UI Emoji"/>
        </w:rPr>
        <w:t>😲</w:t>
      </w:r>
    </w:p>
    <w:p w14:paraId="136C7903" w14:textId="77777777" w:rsidR="0051666A" w:rsidRDefault="0051666A" w:rsidP="0051666A">
      <w:r>
        <w:t xml:space="preserve">12:35:02 From Ray Rising </w:t>
      </w:r>
      <w:proofErr w:type="gramStart"/>
      <w:r>
        <w:t>To</w:t>
      </w:r>
      <w:proofErr w:type="gramEnd"/>
      <w:r>
        <w:t xml:space="preserve"> Everyone:</w:t>
      </w:r>
    </w:p>
    <w:p w14:paraId="436B1B1E" w14:textId="77777777" w:rsidR="0051666A" w:rsidRDefault="0051666A" w:rsidP="0051666A">
      <w:r>
        <w:lastRenderedPageBreak/>
        <w:tab/>
        <w:t>Replying to "Hector: experienced …"</w:t>
      </w:r>
    </w:p>
    <w:p w14:paraId="7EFC1C1F" w14:textId="77777777" w:rsidR="0051666A" w:rsidRDefault="0051666A" w:rsidP="0051666A">
      <w:r>
        <w:tab/>
        <w:t>I was going to ask if anyone had experience with “reusing” an SEA because we are hearing that it cannot be “reused”.</w:t>
      </w:r>
    </w:p>
    <w:p w14:paraId="28CFC361" w14:textId="77777777" w:rsidR="0051666A" w:rsidRDefault="0051666A" w:rsidP="0051666A">
      <w:r>
        <w:t xml:space="preserve">12:35:30 From Juan Muniz </w:t>
      </w:r>
      <w:proofErr w:type="gramStart"/>
      <w:r>
        <w:t>To</w:t>
      </w:r>
      <w:proofErr w:type="gramEnd"/>
      <w:r>
        <w:t xml:space="preserve"> Everyone:</w:t>
      </w:r>
    </w:p>
    <w:p w14:paraId="45872C4A" w14:textId="77777777" w:rsidR="0051666A" w:rsidRDefault="0051666A" w:rsidP="0051666A">
      <w:r>
        <w:tab/>
        <w:t>Replying to "Can our Service prov..."</w:t>
      </w:r>
    </w:p>
    <w:p w14:paraId="6DBAFABB" w14:textId="77777777" w:rsidR="0051666A" w:rsidRDefault="0051666A" w:rsidP="0051666A">
      <w:r>
        <w:tab/>
      </w:r>
    </w:p>
    <w:p w14:paraId="3931CEB2" w14:textId="77777777" w:rsidR="0051666A" w:rsidRDefault="0051666A" w:rsidP="0051666A">
      <w:r>
        <w:tab/>
        <w:t xml:space="preserve">Brad, your service provider will certainly hold a copy. However, the original should be carried on </w:t>
      </w:r>
      <w:proofErr w:type="gramStart"/>
      <w:r>
        <w:t>board</w:t>
      </w:r>
      <w:proofErr w:type="gramEnd"/>
    </w:p>
    <w:p w14:paraId="46D358C2" w14:textId="77777777" w:rsidR="0051666A" w:rsidRDefault="0051666A" w:rsidP="0051666A">
      <w:r>
        <w:t xml:space="preserve">12:35:44 From Cherie Johnson </w:t>
      </w:r>
      <w:proofErr w:type="gramStart"/>
      <w:r>
        <w:t>To</w:t>
      </w:r>
      <w:proofErr w:type="gramEnd"/>
      <w:r>
        <w:t xml:space="preserve"> Everyone:</w:t>
      </w:r>
    </w:p>
    <w:p w14:paraId="3500D901" w14:textId="77777777" w:rsidR="0051666A" w:rsidRDefault="0051666A" w:rsidP="0051666A">
      <w:r>
        <w:tab/>
        <w:t>Replying to "Hector: experienced …"</w:t>
      </w:r>
    </w:p>
    <w:p w14:paraId="7C91BC9F" w14:textId="77777777" w:rsidR="0051666A" w:rsidRDefault="0051666A" w:rsidP="0051666A">
      <w:r>
        <w:tab/>
      </w:r>
      <w:proofErr w:type="gramStart"/>
      <w:r>
        <w:t>Will do</w:t>
      </w:r>
      <w:proofErr w:type="gramEnd"/>
      <w:r>
        <w:t xml:space="preserve"> Juan. </w:t>
      </w:r>
    </w:p>
    <w:p w14:paraId="7DFE27FA" w14:textId="77777777" w:rsidR="0051666A" w:rsidRDefault="0051666A" w:rsidP="0051666A">
      <w:r>
        <w:tab/>
        <w:t xml:space="preserve">We were held there for 8 hours and not allowed to bring our pax home. They ended up getting on a 16 </w:t>
      </w:r>
      <w:proofErr w:type="spellStart"/>
      <w:r>
        <w:t>hr</w:t>
      </w:r>
      <w:proofErr w:type="spellEnd"/>
      <w:r>
        <w:t xml:space="preserve"> bus ride back to </w:t>
      </w:r>
      <w:proofErr w:type="gramStart"/>
      <w:r>
        <w:t>US</w:t>
      </w:r>
      <w:proofErr w:type="gramEnd"/>
      <w:r>
        <w:t>.</w:t>
      </w:r>
    </w:p>
    <w:p w14:paraId="1A50AAB8" w14:textId="77777777" w:rsidR="0051666A" w:rsidRDefault="0051666A" w:rsidP="0051666A">
      <w:r>
        <w:t xml:space="preserve">12:36:16 From Wesley Treco To Anabel Monzo </w:t>
      </w:r>
      <w:proofErr w:type="gramStart"/>
      <w:r>
        <w:t>Paynter(</w:t>
      </w:r>
      <w:proofErr w:type="gramEnd"/>
      <w:r>
        <w:t>Privately):</w:t>
      </w:r>
    </w:p>
    <w:p w14:paraId="23B202ED" w14:textId="77777777" w:rsidR="0051666A" w:rsidRDefault="0051666A" w:rsidP="0051666A">
      <w:r>
        <w:tab/>
        <w:t>Where can I find a list of those airports?</w:t>
      </w:r>
    </w:p>
    <w:p w14:paraId="7F270CC5" w14:textId="77777777" w:rsidR="0051666A" w:rsidRDefault="0051666A" w:rsidP="0051666A">
      <w:r>
        <w:t xml:space="preserve">12:36:32 From Louis Smyth </w:t>
      </w:r>
      <w:proofErr w:type="gramStart"/>
      <w:r>
        <w:t>To</w:t>
      </w:r>
      <w:proofErr w:type="gramEnd"/>
      <w:r>
        <w:t xml:space="preserve"> Everyone:</w:t>
      </w:r>
    </w:p>
    <w:p w14:paraId="1821D722" w14:textId="77777777" w:rsidR="0051666A" w:rsidRDefault="0051666A" w:rsidP="0051666A">
      <w:r>
        <w:tab/>
        <w:t>List of RSP locations: https://www.universalweather.com/products-and-services/regulatory/us-cbp-reimbursable-services-program/</w:t>
      </w:r>
    </w:p>
    <w:p w14:paraId="6546E6AD" w14:textId="77777777" w:rsidR="0051666A" w:rsidRDefault="0051666A" w:rsidP="0051666A">
      <w:r>
        <w:t xml:space="preserve">12:36:47 From Anabel Monzo Paynter To Wesley </w:t>
      </w:r>
      <w:proofErr w:type="gramStart"/>
      <w:r>
        <w:t>Treco(</w:t>
      </w:r>
      <w:proofErr w:type="gramEnd"/>
      <w:r>
        <w:t>Privately):</w:t>
      </w:r>
    </w:p>
    <w:p w14:paraId="6C0C64F2" w14:textId="77777777" w:rsidR="0051666A" w:rsidRDefault="0051666A" w:rsidP="0051666A">
      <w:r>
        <w:tab/>
      </w:r>
      <w:proofErr w:type="spellStart"/>
      <w:proofErr w:type="gramStart"/>
      <w:r>
        <w:t>Ill</w:t>
      </w:r>
      <w:proofErr w:type="spellEnd"/>
      <w:proofErr w:type="gramEnd"/>
      <w:r>
        <w:t xml:space="preserve"> ask Louis to drop in the link with the list!</w:t>
      </w:r>
    </w:p>
    <w:p w14:paraId="3289798C" w14:textId="77777777" w:rsidR="0051666A" w:rsidRDefault="0051666A" w:rsidP="0051666A">
      <w:r>
        <w:t xml:space="preserve">12:36:47 From Danielle Wisdom </w:t>
      </w:r>
      <w:proofErr w:type="gramStart"/>
      <w:r>
        <w:t>To</w:t>
      </w:r>
      <w:proofErr w:type="gramEnd"/>
      <w:r>
        <w:t xml:space="preserve"> Everyone:</w:t>
      </w:r>
    </w:p>
    <w:p w14:paraId="5F08BD69" w14:textId="77777777" w:rsidR="0051666A" w:rsidRDefault="0051666A" w:rsidP="0051666A">
      <w:r>
        <w:tab/>
        <w:t xml:space="preserve">Reacted to "List of RSP location..." with </w:t>
      </w:r>
      <w:r>
        <w:rPr>
          <w:rFonts w:ascii="Segoe UI Emoji" w:hAnsi="Segoe UI Emoji" w:cs="Segoe UI Emoji"/>
        </w:rPr>
        <w:t>👍</w:t>
      </w:r>
    </w:p>
    <w:p w14:paraId="6D573EE8" w14:textId="77777777" w:rsidR="0051666A" w:rsidRDefault="0051666A" w:rsidP="0051666A">
      <w:r>
        <w:t xml:space="preserve">12:38:05 From Anabel Monzo Paynter To Wesley </w:t>
      </w:r>
      <w:proofErr w:type="gramStart"/>
      <w:r>
        <w:t>Treco(</w:t>
      </w:r>
      <w:proofErr w:type="gramEnd"/>
      <w:r>
        <w:t>Privately):</w:t>
      </w:r>
    </w:p>
    <w:p w14:paraId="47153B59" w14:textId="77777777" w:rsidR="0051666A" w:rsidRDefault="0051666A" w:rsidP="0051666A">
      <w:r>
        <w:tab/>
      </w:r>
      <w:proofErr w:type="spellStart"/>
      <w:r>
        <w:t>Its</w:t>
      </w:r>
      <w:proofErr w:type="spellEnd"/>
      <w:r>
        <w:t xml:space="preserve"> in the chat now-- look </w:t>
      </w:r>
      <w:proofErr w:type="gramStart"/>
      <w:r>
        <w:t>above</w:t>
      </w:r>
      <w:proofErr w:type="gramEnd"/>
    </w:p>
    <w:p w14:paraId="1492A2EC" w14:textId="77777777" w:rsidR="0051666A" w:rsidRDefault="0051666A" w:rsidP="0051666A">
      <w:r>
        <w:t xml:space="preserve">12:38:18 From Louis Smyth </w:t>
      </w:r>
      <w:proofErr w:type="gramStart"/>
      <w:r>
        <w:t>To</w:t>
      </w:r>
      <w:proofErr w:type="gramEnd"/>
      <w:r>
        <w:t xml:space="preserve"> Everyone:</w:t>
      </w:r>
    </w:p>
    <w:p w14:paraId="5880E630" w14:textId="77777777" w:rsidR="0051666A" w:rsidRDefault="0051666A" w:rsidP="0051666A">
      <w:r>
        <w:tab/>
        <w:t>CBP Webinar: https://www.universalweather.com/coffee</w:t>
      </w:r>
    </w:p>
    <w:p w14:paraId="640BB0F4" w14:textId="77777777" w:rsidR="0051666A" w:rsidRDefault="0051666A" w:rsidP="0051666A">
      <w:r>
        <w:t xml:space="preserve">12:38:21 From Juan Muniz </w:t>
      </w:r>
      <w:proofErr w:type="gramStart"/>
      <w:r>
        <w:t>To</w:t>
      </w:r>
      <w:proofErr w:type="gramEnd"/>
      <w:r>
        <w:t xml:space="preserve"> Everyone:</w:t>
      </w:r>
    </w:p>
    <w:p w14:paraId="2F906199" w14:textId="77777777" w:rsidR="0051666A" w:rsidRDefault="0051666A" w:rsidP="0051666A">
      <w:r>
        <w:tab/>
        <w:t>Replying to "Hector: experienced ..."</w:t>
      </w:r>
    </w:p>
    <w:p w14:paraId="50FD0612" w14:textId="77777777" w:rsidR="0051666A" w:rsidRDefault="0051666A" w:rsidP="0051666A">
      <w:r>
        <w:tab/>
      </w:r>
    </w:p>
    <w:p w14:paraId="15DEB210" w14:textId="77777777" w:rsidR="0051666A" w:rsidRDefault="0051666A" w:rsidP="0051666A">
      <w:r>
        <w:lastRenderedPageBreak/>
        <w:tab/>
        <w:t xml:space="preserve">@Ray Rising this has been an issue as well but we have confirmed with AFAC it can be re-used. We will stay on top of </w:t>
      </w:r>
      <w:proofErr w:type="gramStart"/>
      <w:r>
        <w:t>it</w:t>
      </w:r>
      <w:proofErr w:type="gramEnd"/>
    </w:p>
    <w:p w14:paraId="1B61DB45" w14:textId="77777777" w:rsidR="0051666A" w:rsidRDefault="0051666A" w:rsidP="0051666A">
      <w:r>
        <w:t xml:space="preserve">12:38:34 From Juan Muniz </w:t>
      </w:r>
      <w:proofErr w:type="gramStart"/>
      <w:r>
        <w:t>To</w:t>
      </w:r>
      <w:proofErr w:type="gramEnd"/>
      <w:r>
        <w:t xml:space="preserve"> Everyone:</w:t>
      </w:r>
    </w:p>
    <w:p w14:paraId="1425962C" w14:textId="77777777" w:rsidR="0051666A" w:rsidRDefault="0051666A" w:rsidP="0051666A">
      <w:r>
        <w:tab/>
        <w:t xml:space="preserve">Reacted to "Will do Juan. </w:t>
      </w:r>
    </w:p>
    <w:p w14:paraId="00FEE0FE" w14:textId="77777777" w:rsidR="0051666A" w:rsidRDefault="0051666A" w:rsidP="0051666A">
      <w:r>
        <w:tab/>
        <w:t xml:space="preserve">We we..." with </w:t>
      </w:r>
      <w:r>
        <w:rPr>
          <w:rFonts w:ascii="Segoe UI Emoji" w:hAnsi="Segoe UI Emoji" w:cs="Segoe UI Emoji"/>
        </w:rPr>
        <w:t>👎</w:t>
      </w:r>
    </w:p>
    <w:p w14:paraId="4D0A1CEE" w14:textId="77777777" w:rsidR="0051666A" w:rsidRDefault="0051666A" w:rsidP="0051666A">
      <w:r>
        <w:t xml:space="preserve">12:38:55 From Juan Muniz </w:t>
      </w:r>
      <w:proofErr w:type="gramStart"/>
      <w:r>
        <w:t>To</w:t>
      </w:r>
      <w:proofErr w:type="gramEnd"/>
      <w:r>
        <w:t xml:space="preserve"> Everyone:</w:t>
      </w:r>
    </w:p>
    <w:p w14:paraId="1804BA32" w14:textId="77777777" w:rsidR="0051666A" w:rsidRDefault="0051666A" w:rsidP="0051666A">
      <w:r>
        <w:tab/>
        <w:t>Replying to "Hector: experienced ..."</w:t>
      </w:r>
    </w:p>
    <w:p w14:paraId="0867C60B" w14:textId="77777777" w:rsidR="0051666A" w:rsidRDefault="0051666A" w:rsidP="0051666A">
      <w:r>
        <w:tab/>
      </w:r>
    </w:p>
    <w:p w14:paraId="1025381D" w14:textId="77777777" w:rsidR="0051666A" w:rsidRDefault="0051666A" w:rsidP="0051666A">
      <w:r>
        <w:tab/>
        <w:t xml:space="preserve">@Cherie Johnson </w:t>
      </w:r>
      <w:proofErr w:type="gramStart"/>
      <w:r>
        <w:t>definitely send</w:t>
      </w:r>
      <w:proofErr w:type="gramEnd"/>
      <w:r>
        <w:t xml:space="preserve"> me the details</w:t>
      </w:r>
    </w:p>
    <w:p w14:paraId="7EE67923" w14:textId="77777777" w:rsidR="0051666A" w:rsidRDefault="0051666A" w:rsidP="0051666A">
      <w:r>
        <w:t xml:space="preserve">12:39:14 From Rick Eiler </w:t>
      </w:r>
      <w:proofErr w:type="gramStart"/>
      <w:r>
        <w:t>To</w:t>
      </w:r>
      <w:proofErr w:type="gramEnd"/>
      <w:r>
        <w:t xml:space="preserve"> Everyone:</w:t>
      </w:r>
    </w:p>
    <w:p w14:paraId="6AC2344A" w14:textId="77777777" w:rsidR="0051666A" w:rsidRDefault="0051666A" w:rsidP="0051666A">
      <w:r>
        <w:tab/>
        <w:t xml:space="preserve">We recently ran into issues with CBP Ports limiting </w:t>
      </w:r>
      <w:proofErr w:type="gramStart"/>
      <w:r>
        <w:t>number</w:t>
      </w:r>
      <w:proofErr w:type="gramEnd"/>
      <w:r>
        <w:t xml:space="preserve"> of passengers and crew. We know LRD accepts up to 30 total. Are any of the RSP’s allowing over 20 people?</w:t>
      </w:r>
    </w:p>
    <w:p w14:paraId="375CEF66" w14:textId="77777777" w:rsidR="0051666A" w:rsidRDefault="0051666A" w:rsidP="0051666A">
      <w:r>
        <w:t xml:space="preserve">12:39:15 From Cherie Johnson </w:t>
      </w:r>
      <w:proofErr w:type="gramStart"/>
      <w:r>
        <w:t>To</w:t>
      </w:r>
      <w:proofErr w:type="gramEnd"/>
      <w:r>
        <w:t xml:space="preserve"> Everyone:</w:t>
      </w:r>
    </w:p>
    <w:p w14:paraId="0358E0D8" w14:textId="77777777" w:rsidR="0051666A" w:rsidRDefault="0051666A" w:rsidP="0051666A">
      <w:r>
        <w:tab/>
        <w:t xml:space="preserve">Reacted to "@Cherie Johnson defi…" with </w:t>
      </w:r>
      <w:r>
        <w:rPr>
          <w:rFonts w:ascii="Segoe UI Emoji" w:hAnsi="Segoe UI Emoji" w:cs="Segoe UI Emoji"/>
        </w:rPr>
        <w:t>👍</w:t>
      </w:r>
    </w:p>
    <w:p w14:paraId="03B66835" w14:textId="77777777" w:rsidR="0051666A" w:rsidRDefault="0051666A" w:rsidP="0051666A">
      <w:r>
        <w:t xml:space="preserve">12:39:27 From Cherie Johnson </w:t>
      </w:r>
      <w:proofErr w:type="gramStart"/>
      <w:r>
        <w:t>To</w:t>
      </w:r>
      <w:proofErr w:type="gramEnd"/>
      <w:r>
        <w:t xml:space="preserve"> Everyone:</w:t>
      </w:r>
    </w:p>
    <w:p w14:paraId="07C87367" w14:textId="77777777" w:rsidR="0051666A" w:rsidRDefault="0051666A" w:rsidP="0051666A">
      <w:r>
        <w:tab/>
        <w:t xml:space="preserve">Reacted to "Will do Juan. </w:t>
      </w:r>
    </w:p>
    <w:p w14:paraId="2FFFE819" w14:textId="77777777" w:rsidR="0051666A" w:rsidRDefault="0051666A" w:rsidP="0051666A">
      <w:r>
        <w:tab/>
        <w:t xml:space="preserve">We we…" with </w:t>
      </w:r>
      <w:r>
        <w:rPr>
          <w:rFonts w:ascii="Segoe UI Emoji" w:hAnsi="Segoe UI Emoji" w:cs="Segoe UI Emoji"/>
        </w:rPr>
        <w:t>👎</w:t>
      </w:r>
    </w:p>
    <w:p w14:paraId="0777CAF9" w14:textId="77777777" w:rsidR="0051666A" w:rsidRDefault="0051666A" w:rsidP="0051666A">
      <w:r>
        <w:t xml:space="preserve">12:39:32 From Cherie Johnson </w:t>
      </w:r>
      <w:proofErr w:type="gramStart"/>
      <w:r>
        <w:t>To</w:t>
      </w:r>
      <w:proofErr w:type="gramEnd"/>
      <w:r>
        <w:t xml:space="preserve"> Everyone:</w:t>
      </w:r>
    </w:p>
    <w:p w14:paraId="19B2554D" w14:textId="77777777" w:rsidR="0051666A" w:rsidRDefault="0051666A" w:rsidP="0051666A">
      <w:r>
        <w:tab/>
        <w:t xml:space="preserve">Removed a </w:t>
      </w:r>
      <w:r>
        <w:rPr>
          <w:rFonts w:ascii="Segoe UI Emoji" w:hAnsi="Segoe UI Emoji" w:cs="Segoe UI Emoji"/>
        </w:rPr>
        <w:t>👎</w:t>
      </w:r>
      <w:r>
        <w:t xml:space="preserve"> reaction from "Will do Juan. </w:t>
      </w:r>
    </w:p>
    <w:p w14:paraId="697F3034" w14:textId="77777777" w:rsidR="0051666A" w:rsidRDefault="0051666A" w:rsidP="0051666A">
      <w:r>
        <w:tab/>
        <w:t>We we…"</w:t>
      </w:r>
    </w:p>
    <w:p w14:paraId="4F6934CC" w14:textId="77777777" w:rsidR="0051666A" w:rsidRDefault="0051666A" w:rsidP="0051666A">
      <w:r>
        <w:t xml:space="preserve">12:40:24 From Louis Smyth </w:t>
      </w:r>
      <w:proofErr w:type="gramStart"/>
      <w:r>
        <w:t>To</w:t>
      </w:r>
      <w:proofErr w:type="gramEnd"/>
      <w:r>
        <w:t xml:space="preserve"> Everyone:</w:t>
      </w:r>
    </w:p>
    <w:p w14:paraId="121B6442" w14:textId="77777777" w:rsidR="0051666A" w:rsidRDefault="0051666A" w:rsidP="0051666A">
      <w:r>
        <w:tab/>
        <w:t>Olympics Guide: https://www.universalweather.com/blog/2024-summer-olympics-paris-business-aviation-guide/</w:t>
      </w:r>
    </w:p>
    <w:p w14:paraId="3FE1EBE7" w14:textId="77777777" w:rsidR="0051666A" w:rsidRDefault="0051666A" w:rsidP="0051666A">
      <w:r>
        <w:t xml:space="preserve">12:42:35 From Brad Robinson </w:t>
      </w:r>
      <w:proofErr w:type="gramStart"/>
      <w:r>
        <w:t>To</w:t>
      </w:r>
      <w:proofErr w:type="gramEnd"/>
      <w:r>
        <w:t xml:space="preserve"> Everyone:</w:t>
      </w:r>
    </w:p>
    <w:p w14:paraId="5923D209" w14:textId="77777777" w:rsidR="0051666A" w:rsidRDefault="0051666A" w:rsidP="0051666A">
      <w:r>
        <w:tab/>
        <w:t>Can SEA be kept as a digital document?</w:t>
      </w:r>
    </w:p>
    <w:p w14:paraId="4E3D8A4C" w14:textId="77777777" w:rsidR="0051666A" w:rsidRDefault="0051666A" w:rsidP="0051666A">
      <w:r>
        <w:t xml:space="preserve">12:42:43 From Adam Hartley </w:t>
      </w:r>
      <w:proofErr w:type="gramStart"/>
      <w:r>
        <w:t>To</w:t>
      </w:r>
      <w:proofErr w:type="gramEnd"/>
      <w:r>
        <w:t xml:space="preserve"> Everyone:</w:t>
      </w:r>
    </w:p>
    <w:p w14:paraId="29EF5616" w14:textId="77777777" w:rsidR="0051666A" w:rsidRDefault="0051666A" w:rsidP="0051666A">
      <w:r>
        <w:tab/>
        <w:t xml:space="preserve">@Rick Eiler MAX POB is decided at a local level by the Port, </w:t>
      </w:r>
      <w:proofErr w:type="gramStart"/>
      <w:r>
        <w:t>There</w:t>
      </w:r>
      <w:proofErr w:type="gramEnd"/>
      <w:r>
        <w:t xml:space="preserve"> is not a national standard.  The MAX persons </w:t>
      </w:r>
      <w:proofErr w:type="gramStart"/>
      <w:r>
        <w:t>limits</w:t>
      </w:r>
      <w:proofErr w:type="gramEnd"/>
      <w:r>
        <w:t xml:space="preserve"> for GA generally </w:t>
      </w:r>
      <w:proofErr w:type="gramStart"/>
      <w:r>
        <w:t>relates</w:t>
      </w:r>
      <w:proofErr w:type="gramEnd"/>
      <w:r>
        <w:t xml:space="preserve"> to the ability to offer GA Clearance experience or use of the GAT.  More persons may be accommodated through the </w:t>
      </w:r>
      <w:proofErr w:type="gramStart"/>
      <w:r>
        <w:t>terminal</w:t>
      </w:r>
      <w:proofErr w:type="gramEnd"/>
    </w:p>
    <w:p w14:paraId="5DC6409D" w14:textId="77777777" w:rsidR="0051666A" w:rsidRDefault="0051666A" w:rsidP="0051666A">
      <w:r>
        <w:t xml:space="preserve">12:43:28 From Adam Hartley </w:t>
      </w:r>
      <w:proofErr w:type="gramStart"/>
      <w:r>
        <w:t>To</w:t>
      </w:r>
      <w:proofErr w:type="gramEnd"/>
      <w:r>
        <w:t xml:space="preserve"> Everyone:</w:t>
      </w:r>
    </w:p>
    <w:p w14:paraId="19A9B0D6" w14:textId="77777777" w:rsidR="0051666A" w:rsidRDefault="0051666A" w:rsidP="0051666A">
      <w:r>
        <w:lastRenderedPageBreak/>
        <w:tab/>
        <w:t>Landing Rights and User Fee ports in general are going to have less staff and lower MAX POB #'</w:t>
      </w:r>
      <w:proofErr w:type="gramStart"/>
      <w:r>
        <w:t>s</w:t>
      </w:r>
      <w:proofErr w:type="gramEnd"/>
    </w:p>
    <w:p w14:paraId="1DF1C781" w14:textId="77777777" w:rsidR="0051666A" w:rsidRDefault="0051666A" w:rsidP="0051666A">
      <w:r>
        <w:t xml:space="preserve">12:44:00 From Juan Muniz </w:t>
      </w:r>
      <w:proofErr w:type="gramStart"/>
      <w:r>
        <w:t>To</w:t>
      </w:r>
      <w:proofErr w:type="gramEnd"/>
      <w:r>
        <w:t xml:space="preserve"> Everyone:</w:t>
      </w:r>
    </w:p>
    <w:p w14:paraId="5F7F5775" w14:textId="77777777" w:rsidR="0051666A" w:rsidRDefault="0051666A" w:rsidP="0051666A">
      <w:r>
        <w:tab/>
        <w:t>Replying to "Can SEA be kept as a..."</w:t>
      </w:r>
    </w:p>
    <w:p w14:paraId="334B1B2A" w14:textId="77777777" w:rsidR="0051666A" w:rsidRDefault="0051666A" w:rsidP="0051666A">
      <w:r>
        <w:tab/>
      </w:r>
    </w:p>
    <w:p w14:paraId="635DF72B" w14:textId="77777777" w:rsidR="0051666A" w:rsidRDefault="0051666A" w:rsidP="0051666A">
      <w:r>
        <w:tab/>
        <w:t>Some airport authorities may be ok with a digital copy but the requirement by AFAC is to have the original on board.</w:t>
      </w:r>
    </w:p>
    <w:p w14:paraId="26E00F74" w14:textId="77777777" w:rsidR="0051666A" w:rsidRDefault="0051666A" w:rsidP="0051666A">
      <w:r>
        <w:t xml:space="preserve">12:44:07 From Adam Hartley </w:t>
      </w:r>
      <w:proofErr w:type="gramStart"/>
      <w:r>
        <w:t>To</w:t>
      </w:r>
      <w:proofErr w:type="gramEnd"/>
      <w:r>
        <w:t xml:space="preserve"> Everyone:</w:t>
      </w:r>
    </w:p>
    <w:p w14:paraId="7CBD9F04" w14:textId="77777777" w:rsidR="0051666A" w:rsidRDefault="0051666A" w:rsidP="0051666A">
      <w:r>
        <w:tab/>
        <w:t xml:space="preserve">If you have a special </w:t>
      </w:r>
      <w:proofErr w:type="gramStart"/>
      <w:r>
        <w:t>high capacity</w:t>
      </w:r>
      <w:proofErr w:type="gramEnd"/>
      <w:r>
        <w:t xml:space="preserve"> trip </w:t>
      </w:r>
      <w:proofErr w:type="spellStart"/>
      <w:r>
        <w:t>oir</w:t>
      </w:r>
      <w:proofErr w:type="spellEnd"/>
      <w:r>
        <w:t xml:space="preserve"> recurring operation, reach out and we can help you coordinate with port or discuss with GA Team if unique circumstance</w:t>
      </w:r>
    </w:p>
    <w:p w14:paraId="118A6068" w14:textId="77777777" w:rsidR="0051666A" w:rsidRDefault="0051666A" w:rsidP="0051666A">
      <w:r>
        <w:t xml:space="preserve">12:53:02 From Randy Hepner </w:t>
      </w:r>
      <w:proofErr w:type="gramStart"/>
      <w:r>
        <w:t>To</w:t>
      </w:r>
      <w:proofErr w:type="gramEnd"/>
      <w:r>
        <w:t xml:space="preserve"> Everyone:</w:t>
      </w:r>
    </w:p>
    <w:p w14:paraId="04A12451" w14:textId="77777777" w:rsidR="0051666A" w:rsidRDefault="0051666A" w:rsidP="0051666A">
      <w:r>
        <w:tab/>
        <w:t xml:space="preserve">What is the new airport </w:t>
      </w:r>
      <w:proofErr w:type="spellStart"/>
      <w:r>
        <w:t>fpor</w:t>
      </w:r>
      <w:proofErr w:type="spellEnd"/>
      <w:r>
        <w:t xml:space="preserve"> Mexico City other than Toluca? </w:t>
      </w:r>
      <w:proofErr w:type="spellStart"/>
      <w:r>
        <w:t>Whst</w:t>
      </w:r>
      <w:proofErr w:type="spellEnd"/>
      <w:r>
        <w:t xml:space="preserve"> type airplanes are allowed?</w:t>
      </w:r>
    </w:p>
    <w:p w14:paraId="34FAE32F" w14:textId="77777777" w:rsidR="0051666A" w:rsidRDefault="0051666A" w:rsidP="0051666A">
      <w:r>
        <w:t xml:space="preserve">12:54:04 From Leslie Jimenez </w:t>
      </w:r>
      <w:proofErr w:type="gramStart"/>
      <w:r>
        <w:t>To</w:t>
      </w:r>
      <w:proofErr w:type="gramEnd"/>
      <w:r>
        <w:t xml:space="preserve"> Everyone:</w:t>
      </w:r>
    </w:p>
    <w:p w14:paraId="17EA5EEA" w14:textId="77777777" w:rsidR="0051666A" w:rsidRDefault="0051666A" w:rsidP="0051666A">
      <w:r>
        <w:tab/>
        <w:t xml:space="preserve">Regarding the Paris Olympics, is there anything we should consider regarding parking if we have aircraft based in LFPB? Will </w:t>
      </w:r>
      <w:proofErr w:type="gramStart"/>
      <w:r>
        <w:t>our parking</w:t>
      </w:r>
      <w:proofErr w:type="gramEnd"/>
      <w:r>
        <w:t xml:space="preserve"> be affected during this time?</w:t>
      </w:r>
    </w:p>
    <w:p w14:paraId="1547EC82" w14:textId="77777777" w:rsidR="0051666A" w:rsidRDefault="0051666A" w:rsidP="0051666A">
      <w:r>
        <w:t xml:space="preserve">12:54:34 From Rick Eiler </w:t>
      </w:r>
      <w:proofErr w:type="gramStart"/>
      <w:r>
        <w:t>To</w:t>
      </w:r>
      <w:proofErr w:type="gramEnd"/>
      <w:r>
        <w:t xml:space="preserve"> Everyone:</w:t>
      </w:r>
    </w:p>
    <w:p w14:paraId="0349053B" w14:textId="77777777" w:rsidR="0051666A" w:rsidRDefault="0051666A" w:rsidP="0051666A">
      <w:r>
        <w:tab/>
        <w:t xml:space="preserve">Reacted to "If you have a </w:t>
      </w:r>
      <w:proofErr w:type="spellStart"/>
      <w:r>
        <w:t>specia</w:t>
      </w:r>
      <w:proofErr w:type="spellEnd"/>
      <w:r>
        <w:t xml:space="preserve">…" with </w:t>
      </w:r>
      <w:r>
        <w:rPr>
          <w:rFonts w:ascii="Segoe UI Emoji" w:hAnsi="Segoe UI Emoji" w:cs="Segoe UI Emoji"/>
        </w:rPr>
        <w:t>👌</w:t>
      </w:r>
    </w:p>
    <w:p w14:paraId="235A5F48" w14:textId="77777777" w:rsidR="0051666A" w:rsidRDefault="0051666A" w:rsidP="0051666A">
      <w:r>
        <w:t xml:space="preserve">12:54:40 From Juan Muniz </w:t>
      </w:r>
      <w:proofErr w:type="gramStart"/>
      <w:r>
        <w:t>To</w:t>
      </w:r>
      <w:proofErr w:type="gramEnd"/>
      <w:r>
        <w:t xml:space="preserve"> Everyone:</w:t>
      </w:r>
    </w:p>
    <w:p w14:paraId="5D06257F" w14:textId="77777777" w:rsidR="0051666A" w:rsidRDefault="0051666A" w:rsidP="0051666A">
      <w:r>
        <w:tab/>
        <w:t xml:space="preserve">Replying to "What is the new </w:t>
      </w:r>
      <w:proofErr w:type="spellStart"/>
      <w:r>
        <w:t>airp</w:t>
      </w:r>
      <w:proofErr w:type="spellEnd"/>
      <w:r>
        <w:t>..."</w:t>
      </w:r>
    </w:p>
    <w:p w14:paraId="4FD96FE6" w14:textId="77777777" w:rsidR="0051666A" w:rsidRDefault="0051666A" w:rsidP="0051666A">
      <w:r>
        <w:tab/>
      </w:r>
    </w:p>
    <w:p w14:paraId="63A6A092" w14:textId="77777777" w:rsidR="0051666A" w:rsidRDefault="0051666A" w:rsidP="0051666A">
      <w:r>
        <w:tab/>
        <w:t>@Randy Hepner will get back to you with this information</w:t>
      </w:r>
    </w:p>
    <w:p w14:paraId="0A6AEEF6" w14:textId="77777777" w:rsidR="0051666A" w:rsidRDefault="0051666A" w:rsidP="0051666A">
      <w:r>
        <w:t xml:space="preserve">12:55:28 From Dion Glenn </w:t>
      </w:r>
      <w:proofErr w:type="gramStart"/>
      <w:r>
        <w:t>To</w:t>
      </w:r>
      <w:proofErr w:type="gramEnd"/>
      <w:r>
        <w:t xml:space="preserve"> Everyone:</w:t>
      </w:r>
    </w:p>
    <w:p w14:paraId="435E18C0" w14:textId="77777777" w:rsidR="0051666A" w:rsidRDefault="0051666A" w:rsidP="0051666A">
      <w:r>
        <w:tab/>
        <w:t>TQPF?</w:t>
      </w:r>
    </w:p>
    <w:p w14:paraId="0BE85F3C" w14:textId="77777777" w:rsidR="0051666A" w:rsidRDefault="0051666A" w:rsidP="0051666A">
      <w:r>
        <w:t xml:space="preserve">12:55:34 From Randy Hepner </w:t>
      </w:r>
      <w:proofErr w:type="gramStart"/>
      <w:r>
        <w:t>To</w:t>
      </w:r>
      <w:proofErr w:type="gramEnd"/>
      <w:r>
        <w:t xml:space="preserve"> Everyone:</w:t>
      </w:r>
    </w:p>
    <w:p w14:paraId="6C9A4055" w14:textId="77777777" w:rsidR="0051666A" w:rsidRDefault="0051666A" w:rsidP="0051666A">
      <w:r>
        <w:tab/>
        <w:t xml:space="preserve">Replying to "What is the new </w:t>
      </w:r>
      <w:proofErr w:type="spellStart"/>
      <w:r>
        <w:t>airp</w:t>
      </w:r>
      <w:proofErr w:type="spellEnd"/>
      <w:r>
        <w:t>..."</w:t>
      </w:r>
    </w:p>
    <w:p w14:paraId="74A2FE47" w14:textId="77777777" w:rsidR="0051666A" w:rsidRDefault="0051666A" w:rsidP="0051666A">
      <w:r>
        <w:tab/>
      </w:r>
    </w:p>
    <w:p w14:paraId="2C01DE4F" w14:textId="77777777" w:rsidR="0051666A" w:rsidRDefault="0051666A" w:rsidP="0051666A">
      <w:r>
        <w:tab/>
      </w:r>
      <w:r>
        <w:rPr>
          <w:rFonts w:ascii="Segoe UI Emoji" w:hAnsi="Segoe UI Emoji" w:cs="Segoe UI Emoji"/>
        </w:rPr>
        <w:t>😊</w:t>
      </w:r>
    </w:p>
    <w:p w14:paraId="5EBA418F" w14:textId="77777777" w:rsidR="0051666A" w:rsidRDefault="0051666A" w:rsidP="0051666A">
      <w:r>
        <w:t xml:space="preserve">12:56:33 From Fabiano </w:t>
      </w:r>
      <w:proofErr w:type="spellStart"/>
      <w:r>
        <w:t>Cypel</w:t>
      </w:r>
      <w:proofErr w:type="spellEnd"/>
      <w:r>
        <w:t xml:space="preserve"> </w:t>
      </w:r>
      <w:proofErr w:type="gramStart"/>
      <w:r>
        <w:t>To</w:t>
      </w:r>
      <w:proofErr w:type="gramEnd"/>
      <w:r>
        <w:t xml:space="preserve"> Everyone:</w:t>
      </w:r>
    </w:p>
    <w:p w14:paraId="2A71E204" w14:textId="77777777" w:rsidR="0051666A" w:rsidRDefault="0051666A" w:rsidP="0051666A">
      <w:r>
        <w:tab/>
        <w:t xml:space="preserve">For a unique circumstance to enter in US before CBP opens, what is the benefit of using UNS RSP instead of requesting directly to CBP by phone/email? Is it </w:t>
      </w:r>
      <w:proofErr w:type="gramStart"/>
      <w:r>
        <w:t>a confirmation</w:t>
      </w:r>
      <w:proofErr w:type="gramEnd"/>
      <w:r>
        <w:t xml:space="preserve"> in advance?</w:t>
      </w:r>
    </w:p>
    <w:p w14:paraId="6DF88FD6" w14:textId="77777777" w:rsidR="0051666A" w:rsidRDefault="0051666A" w:rsidP="0051666A">
      <w:r>
        <w:t xml:space="preserve">12:57:48 From Brad Robinson </w:t>
      </w:r>
      <w:proofErr w:type="gramStart"/>
      <w:r>
        <w:t>To</w:t>
      </w:r>
      <w:proofErr w:type="gramEnd"/>
      <w:r>
        <w:t xml:space="preserve"> Everyone:</w:t>
      </w:r>
    </w:p>
    <w:p w14:paraId="73B30385" w14:textId="77777777" w:rsidR="0051666A" w:rsidRDefault="0051666A" w:rsidP="0051666A">
      <w:r>
        <w:lastRenderedPageBreak/>
        <w:tab/>
      </w:r>
      <w:proofErr w:type="gramStart"/>
      <w:r>
        <w:t>When  are</w:t>
      </w:r>
      <w:proofErr w:type="gramEnd"/>
      <w:r>
        <w:t xml:space="preserve"> the Rome, Florence, Mediterranean dates for limited ramp availability coming into effect,(Month?)</w:t>
      </w:r>
    </w:p>
    <w:p w14:paraId="359AEC0B" w14:textId="77777777" w:rsidR="0051666A" w:rsidRDefault="0051666A" w:rsidP="0051666A">
      <w:r>
        <w:t xml:space="preserve">12:57:54 From Christine Vamvakas </w:t>
      </w:r>
      <w:proofErr w:type="gramStart"/>
      <w:r>
        <w:t>To</w:t>
      </w:r>
      <w:proofErr w:type="gramEnd"/>
      <w:r>
        <w:t xml:space="preserve"> Everyone:</w:t>
      </w:r>
    </w:p>
    <w:p w14:paraId="135E3D09" w14:textId="77777777" w:rsidR="0051666A" w:rsidRDefault="0051666A" w:rsidP="0051666A">
      <w:r>
        <w:tab/>
        <w:t>Replying to "TQPF?"</w:t>
      </w:r>
    </w:p>
    <w:p w14:paraId="21585059" w14:textId="77777777" w:rsidR="0051666A" w:rsidRDefault="0051666A" w:rsidP="0051666A">
      <w:r>
        <w:tab/>
      </w:r>
    </w:p>
    <w:p w14:paraId="540F2426" w14:textId="77777777" w:rsidR="0051666A" w:rsidRDefault="0051666A" w:rsidP="0051666A">
      <w:r>
        <w:tab/>
        <w:t>Hello @Dion Glenn. This is another popular destination in the Caribbean. There is a current NOTAM with changed ops hours - 1100-2300</w:t>
      </w:r>
    </w:p>
    <w:p w14:paraId="63EA9A06" w14:textId="77777777" w:rsidR="0051666A" w:rsidRDefault="0051666A" w:rsidP="0051666A">
      <w:r>
        <w:t xml:space="preserve">13:00:24 From Fabiano </w:t>
      </w:r>
      <w:proofErr w:type="spellStart"/>
      <w:r>
        <w:t>Cypel</w:t>
      </w:r>
      <w:proofErr w:type="spellEnd"/>
      <w:r>
        <w:t xml:space="preserve"> </w:t>
      </w:r>
      <w:proofErr w:type="gramStart"/>
      <w:r>
        <w:t>To</w:t>
      </w:r>
      <w:proofErr w:type="gramEnd"/>
      <w:r>
        <w:t xml:space="preserve"> Everyone:</w:t>
      </w:r>
    </w:p>
    <w:p w14:paraId="3A23B850" w14:textId="77777777" w:rsidR="0051666A" w:rsidRDefault="0051666A" w:rsidP="0051666A">
      <w:r>
        <w:tab/>
        <w:t xml:space="preserve">Thank </w:t>
      </w:r>
      <w:proofErr w:type="gramStart"/>
      <w:r>
        <w:t>you</w:t>
      </w:r>
      <w:proofErr w:type="gramEnd"/>
    </w:p>
    <w:p w14:paraId="0762B0A1" w14:textId="77777777" w:rsidR="0051666A" w:rsidRDefault="0051666A" w:rsidP="0051666A">
      <w:r>
        <w:t xml:space="preserve">13:00:34 From Dion Glenn </w:t>
      </w:r>
      <w:proofErr w:type="gramStart"/>
      <w:r>
        <w:t>To</w:t>
      </w:r>
      <w:proofErr w:type="gramEnd"/>
      <w:r>
        <w:t xml:space="preserve"> Everyone:</w:t>
      </w:r>
    </w:p>
    <w:p w14:paraId="701EC29D" w14:textId="77777777" w:rsidR="0051666A" w:rsidRDefault="0051666A" w:rsidP="0051666A">
      <w:r>
        <w:tab/>
        <w:t>Replying to "TQPF?"</w:t>
      </w:r>
    </w:p>
    <w:p w14:paraId="671CEEBA" w14:textId="77777777" w:rsidR="0051666A" w:rsidRDefault="0051666A" w:rsidP="0051666A">
      <w:r>
        <w:tab/>
      </w:r>
    </w:p>
    <w:p w14:paraId="5BFF52C6" w14:textId="77777777" w:rsidR="0051666A" w:rsidRDefault="0051666A" w:rsidP="0051666A">
      <w:r>
        <w:tab/>
        <w:t xml:space="preserve">Thank </w:t>
      </w:r>
      <w:proofErr w:type="gramStart"/>
      <w:r>
        <w:t>you</w:t>
      </w:r>
      <w:proofErr w:type="gramEnd"/>
    </w:p>
    <w:p w14:paraId="6D1763C6" w14:textId="77777777" w:rsidR="0051666A" w:rsidRDefault="0051666A" w:rsidP="0051666A">
      <w:r>
        <w:t xml:space="preserve">13:01:16 From Louis Smyth </w:t>
      </w:r>
      <w:proofErr w:type="gramStart"/>
      <w:r>
        <w:t>To</w:t>
      </w:r>
      <w:proofErr w:type="gramEnd"/>
      <w:r>
        <w:t xml:space="preserve"> Everyone:</w:t>
      </w:r>
    </w:p>
    <w:p w14:paraId="355B87B6" w14:textId="77777777" w:rsidR="0051666A" w:rsidRDefault="0051666A" w:rsidP="0051666A">
      <w:r>
        <w:tab/>
        <w:t>operationalinsight@univ-wea.com</w:t>
      </w:r>
    </w:p>
    <w:p w14:paraId="1372106F" w14:textId="77777777" w:rsidR="0051666A" w:rsidRDefault="0051666A" w:rsidP="0051666A">
      <w:r>
        <w:t xml:space="preserve">13:01:20 From Louis Smyth </w:t>
      </w:r>
      <w:proofErr w:type="gramStart"/>
      <w:r>
        <w:t>To</w:t>
      </w:r>
      <w:proofErr w:type="gramEnd"/>
      <w:r>
        <w:t xml:space="preserve"> Everyone:</w:t>
      </w:r>
    </w:p>
    <w:p w14:paraId="19ED3876" w14:textId="77777777" w:rsidR="0051666A" w:rsidRDefault="0051666A" w:rsidP="0051666A">
      <w:r>
        <w:tab/>
        <w:t>for more questions</w:t>
      </w:r>
    </w:p>
    <w:p w14:paraId="3C9BBAF1" w14:textId="77777777" w:rsidR="0051666A" w:rsidRDefault="0051666A" w:rsidP="0051666A">
      <w:r>
        <w:t xml:space="preserve">13:01:23 From Carole Feeny </w:t>
      </w:r>
      <w:proofErr w:type="gramStart"/>
      <w:r>
        <w:t>To</w:t>
      </w:r>
      <w:proofErr w:type="gramEnd"/>
      <w:r>
        <w:t xml:space="preserve"> Everyone:</w:t>
      </w:r>
    </w:p>
    <w:p w14:paraId="3D5F929B" w14:textId="77777777" w:rsidR="0051666A" w:rsidRDefault="0051666A" w:rsidP="0051666A">
      <w:r>
        <w:tab/>
        <w:t>Excellent job, all!</w:t>
      </w:r>
    </w:p>
    <w:p w14:paraId="16882319" w14:textId="77777777" w:rsidR="0051666A" w:rsidRDefault="0051666A" w:rsidP="0051666A">
      <w:r>
        <w:t xml:space="preserve">13:01:42 From Brad Robinson </w:t>
      </w:r>
      <w:proofErr w:type="gramStart"/>
      <w:r>
        <w:t>To</w:t>
      </w:r>
      <w:proofErr w:type="gramEnd"/>
      <w:r>
        <w:t xml:space="preserve"> Everyone:</w:t>
      </w:r>
    </w:p>
    <w:p w14:paraId="7FB720F0" w14:textId="77777777" w:rsidR="0051666A" w:rsidRDefault="0051666A" w:rsidP="0051666A">
      <w:r>
        <w:tab/>
        <w:t>Thank you all at Universal!</w:t>
      </w:r>
    </w:p>
    <w:p w14:paraId="2F77937F" w14:textId="77777777" w:rsidR="0051666A" w:rsidRDefault="0051666A" w:rsidP="0051666A">
      <w:r>
        <w:t xml:space="preserve">13:01:43 From Adam Hartley </w:t>
      </w:r>
      <w:proofErr w:type="gramStart"/>
      <w:r>
        <w:t>To</w:t>
      </w:r>
      <w:proofErr w:type="gramEnd"/>
      <w:r>
        <w:t xml:space="preserve"> Everyone:</w:t>
      </w:r>
    </w:p>
    <w:p w14:paraId="19622FCD" w14:textId="77777777" w:rsidR="0051666A" w:rsidRDefault="0051666A" w:rsidP="0051666A">
      <w:r>
        <w:tab/>
        <w:t>Thank you for joining us!  See you at COFFEE WITH CUSTOMS!!!!</w:t>
      </w:r>
    </w:p>
    <w:p w14:paraId="66D09BF2" w14:textId="77777777" w:rsidR="0051666A" w:rsidRDefault="0051666A" w:rsidP="0051666A">
      <w:r>
        <w:t>13:01:43 From KP To Everyone:</w:t>
      </w:r>
    </w:p>
    <w:p w14:paraId="6BFB6FE6" w14:textId="77777777" w:rsidR="0051666A" w:rsidRDefault="0051666A" w:rsidP="0051666A">
      <w:r>
        <w:tab/>
        <w:t>Thanks all...GREAT INFO!</w:t>
      </w:r>
    </w:p>
    <w:p w14:paraId="2800B45B" w14:textId="77777777" w:rsidR="0051666A" w:rsidRDefault="0051666A" w:rsidP="0051666A">
      <w:r>
        <w:t xml:space="preserve">13:01:48 From </w:t>
      </w:r>
      <w:proofErr w:type="spellStart"/>
      <w:r>
        <w:t>lori</w:t>
      </w:r>
      <w:proofErr w:type="spellEnd"/>
      <w:r>
        <w:t xml:space="preserve"> booth To Everyone:</w:t>
      </w:r>
    </w:p>
    <w:p w14:paraId="3E13CCD1" w14:textId="77777777" w:rsidR="0051666A" w:rsidRDefault="0051666A" w:rsidP="0051666A">
      <w:r>
        <w:tab/>
        <w:t>great information.  keep it coming.  thank you!</w:t>
      </w:r>
    </w:p>
    <w:p w14:paraId="18A54BE3" w14:textId="77777777" w:rsidR="0051666A" w:rsidRDefault="0051666A" w:rsidP="0051666A">
      <w:r>
        <w:t xml:space="preserve">13:01:49 From Nicholas Eliopoulos </w:t>
      </w:r>
      <w:proofErr w:type="gramStart"/>
      <w:r>
        <w:t>To</w:t>
      </w:r>
      <w:proofErr w:type="gramEnd"/>
      <w:r>
        <w:t xml:space="preserve"> Everyone:</w:t>
      </w:r>
    </w:p>
    <w:p w14:paraId="185D14C4" w14:textId="77777777" w:rsidR="0051666A" w:rsidRDefault="0051666A" w:rsidP="0051666A">
      <w:r>
        <w:tab/>
        <w:t>Thank you, all</w:t>
      </w:r>
    </w:p>
    <w:p w14:paraId="45F259C0" w14:textId="77777777" w:rsidR="0051666A" w:rsidRDefault="0051666A" w:rsidP="0051666A">
      <w:r>
        <w:lastRenderedPageBreak/>
        <w:t>13:01:58 From SHELLEY PACKER To Everyone:</w:t>
      </w:r>
    </w:p>
    <w:p w14:paraId="7D69FD94" w14:textId="77777777" w:rsidR="0051666A" w:rsidRDefault="0051666A" w:rsidP="0051666A">
      <w:r>
        <w:tab/>
        <w:t xml:space="preserve">Thank </w:t>
      </w:r>
      <w:proofErr w:type="gramStart"/>
      <w:r>
        <w:t>you!!</w:t>
      </w:r>
      <w:proofErr w:type="gramEnd"/>
      <w:r>
        <w:t>!  Happy New Year!</w:t>
      </w:r>
    </w:p>
    <w:p w14:paraId="66320702" w14:textId="77777777" w:rsidR="0051666A" w:rsidRDefault="0051666A" w:rsidP="0051666A">
      <w:r>
        <w:t xml:space="preserve">13:02:03 From Christine Vamvakas </w:t>
      </w:r>
      <w:proofErr w:type="gramStart"/>
      <w:r>
        <w:t>To</w:t>
      </w:r>
      <w:proofErr w:type="gramEnd"/>
      <w:r>
        <w:t xml:space="preserve"> Everyone:</w:t>
      </w:r>
    </w:p>
    <w:p w14:paraId="2843B577" w14:textId="77777777" w:rsidR="0051666A" w:rsidRDefault="0051666A" w:rsidP="0051666A">
      <w:r>
        <w:tab/>
        <w:t>Thank you everyone for attending!</w:t>
      </w:r>
    </w:p>
    <w:p w14:paraId="4895529F" w14:textId="77777777" w:rsidR="0051666A" w:rsidRDefault="0051666A" w:rsidP="0051666A">
      <w:r>
        <w:t xml:space="preserve">13:02:06 From Manny Schumacher </w:t>
      </w:r>
      <w:proofErr w:type="gramStart"/>
      <w:r>
        <w:t>To</w:t>
      </w:r>
      <w:proofErr w:type="gramEnd"/>
      <w:r>
        <w:t xml:space="preserve"> Everyone:</w:t>
      </w:r>
    </w:p>
    <w:p w14:paraId="238F870A" w14:textId="77777777" w:rsidR="0051666A" w:rsidRDefault="0051666A" w:rsidP="0051666A">
      <w:r>
        <w:tab/>
        <w:t>Thanks so much everyone!!  Great insight ;)</w:t>
      </w:r>
    </w:p>
    <w:p w14:paraId="543C45FA" w14:textId="77777777" w:rsidR="0051666A" w:rsidRDefault="0051666A" w:rsidP="0051666A">
      <w:r>
        <w:t xml:space="preserve">13:02:12 From Louis Smyth </w:t>
      </w:r>
      <w:proofErr w:type="gramStart"/>
      <w:r>
        <w:t>To</w:t>
      </w:r>
      <w:proofErr w:type="gramEnd"/>
      <w:r>
        <w:t xml:space="preserve"> Everyone:</w:t>
      </w:r>
    </w:p>
    <w:p w14:paraId="27555C44" w14:textId="77777777" w:rsidR="0051666A" w:rsidRDefault="0051666A" w:rsidP="0051666A">
      <w:r>
        <w:tab/>
        <w:t>Link to coffee with customs: CBP Webinar: https://www.universalweather.com/coffee</w:t>
      </w:r>
    </w:p>
    <w:p w14:paraId="10C16B62" w14:textId="77777777" w:rsidR="0051666A" w:rsidRDefault="0051666A" w:rsidP="0051666A">
      <w:r>
        <w:t xml:space="preserve">13:02:12 From Rich Poe </w:t>
      </w:r>
      <w:proofErr w:type="gramStart"/>
      <w:r>
        <w:t>To</w:t>
      </w:r>
      <w:proofErr w:type="gramEnd"/>
      <w:r>
        <w:t xml:space="preserve"> Everyone:</w:t>
      </w:r>
    </w:p>
    <w:p w14:paraId="6741376F" w14:textId="77777777" w:rsidR="0051666A" w:rsidRDefault="0051666A" w:rsidP="0051666A">
      <w:r>
        <w:tab/>
        <w:t>Thank you!</w:t>
      </w:r>
    </w:p>
    <w:p w14:paraId="4BF89D4D" w14:textId="77777777" w:rsidR="0051666A" w:rsidRDefault="0051666A" w:rsidP="0051666A">
      <w:r>
        <w:t xml:space="preserve">13:02:19 From Leslie Jimenez </w:t>
      </w:r>
      <w:proofErr w:type="gramStart"/>
      <w:r>
        <w:t>To</w:t>
      </w:r>
      <w:proofErr w:type="gramEnd"/>
      <w:r>
        <w:t xml:space="preserve"> Everyone:</w:t>
      </w:r>
    </w:p>
    <w:p w14:paraId="1BB7761B" w14:textId="77777777" w:rsidR="0051666A" w:rsidRDefault="0051666A" w:rsidP="0051666A">
      <w:r>
        <w:tab/>
        <w:t>Thank you!</w:t>
      </w:r>
    </w:p>
    <w:p w14:paraId="683AA932" w14:textId="77777777" w:rsidR="0051666A" w:rsidRDefault="0051666A" w:rsidP="0051666A">
      <w:r>
        <w:t xml:space="preserve">13:02:21 From Dion Glenn </w:t>
      </w:r>
      <w:proofErr w:type="gramStart"/>
      <w:r>
        <w:t>To</w:t>
      </w:r>
      <w:proofErr w:type="gramEnd"/>
      <w:r>
        <w:t xml:space="preserve"> Everyone:</w:t>
      </w:r>
    </w:p>
    <w:p w14:paraId="2D79D6A1" w14:textId="77777777" w:rsidR="0051666A" w:rsidRDefault="0051666A" w:rsidP="0051666A">
      <w:r>
        <w:tab/>
        <w:t>Thank you!</w:t>
      </w:r>
    </w:p>
    <w:p w14:paraId="362BB4CE" w14:textId="77777777" w:rsidR="0051666A" w:rsidRDefault="0051666A" w:rsidP="0051666A">
      <w:r>
        <w:t xml:space="preserve">13:02:21 From Kakhaber Sirbiladze </w:t>
      </w:r>
      <w:proofErr w:type="gramStart"/>
      <w:r>
        <w:t>To</w:t>
      </w:r>
      <w:proofErr w:type="gramEnd"/>
      <w:r>
        <w:t xml:space="preserve"> Everyone:</w:t>
      </w:r>
    </w:p>
    <w:p w14:paraId="45C42644" w14:textId="77777777" w:rsidR="0051666A" w:rsidRDefault="0051666A" w:rsidP="0051666A">
      <w:r>
        <w:tab/>
        <w:t xml:space="preserve">thank </w:t>
      </w:r>
      <w:proofErr w:type="gramStart"/>
      <w:r>
        <w:t>you</w:t>
      </w:r>
      <w:proofErr w:type="gramEnd"/>
    </w:p>
    <w:p w14:paraId="10FCD9F8" w14:textId="77777777" w:rsidR="0051666A" w:rsidRDefault="0051666A" w:rsidP="0051666A">
      <w:r>
        <w:t>13:02:30 From TUBA OGUZ To Everyone:</w:t>
      </w:r>
    </w:p>
    <w:p w14:paraId="4F42BBB6" w14:textId="77777777" w:rsidR="0051666A" w:rsidRDefault="0051666A" w:rsidP="0051666A">
      <w:r>
        <w:tab/>
        <w:t xml:space="preserve">Thank </w:t>
      </w:r>
      <w:proofErr w:type="gramStart"/>
      <w:r>
        <w:t>you</w:t>
      </w:r>
      <w:proofErr w:type="gramEnd"/>
    </w:p>
    <w:p w14:paraId="4E280CEF" w14:textId="77777777" w:rsidR="0051666A" w:rsidRDefault="0051666A" w:rsidP="0051666A">
      <w:r>
        <w:t xml:space="preserve">13:03:02 From Anabel Monzo Paynter </w:t>
      </w:r>
      <w:proofErr w:type="gramStart"/>
      <w:r>
        <w:t>To</w:t>
      </w:r>
      <w:proofErr w:type="gramEnd"/>
      <w:r>
        <w:t xml:space="preserve"> Everyone:</w:t>
      </w:r>
    </w:p>
    <w:p w14:paraId="18153ECE" w14:textId="7185022A" w:rsidR="00451DF8" w:rsidRDefault="0051666A" w:rsidP="0051666A">
      <w:r>
        <w:tab/>
        <w:t>Thank you!</w:t>
      </w:r>
    </w:p>
    <w:sectPr w:rsidR="00451DF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CzMDI3NDc1NbKwsDRR0lEKTi0uzszPAykwrAUAAux0KSwAAAA="/>
  </w:docVars>
  <w:rsids>
    <w:rsidRoot w:val="0051666A"/>
    <w:rsid w:val="00451DF8"/>
    <w:rsid w:val="0051666A"/>
    <w:rsid w:val="00AD4F0E"/>
    <w:rsid w:val="00FF5F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A2FA9F"/>
  <w15:chartTrackingRefBased/>
  <w15:docId w15:val="{0559A406-04E5-4B72-9707-FDC9236762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1666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1666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1666A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1666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1666A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1666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1666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1666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1666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1666A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1666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1666A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1666A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1666A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1666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1666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1666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1666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1666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1666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1666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1666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1666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1666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1666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1666A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1666A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1666A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1666A"/>
    <w:rPr>
      <w:b/>
      <w:bCs/>
      <w:smallCaps/>
      <w:color w:val="2F5496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407</Words>
  <Characters>8022</Characters>
  <Application>Microsoft Office Word</Application>
  <DocSecurity>0</DocSecurity>
  <Lines>66</Lines>
  <Paragraphs>18</Paragraphs>
  <ScaleCrop>false</ScaleCrop>
  <Company/>
  <LinksUpToDate>false</LinksUpToDate>
  <CharactersWithSpaces>9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uis Smyth</dc:creator>
  <cp:keywords/>
  <dc:description/>
  <cp:lastModifiedBy>Louis Smyth</cp:lastModifiedBy>
  <cp:revision>1</cp:revision>
  <dcterms:created xsi:type="dcterms:W3CDTF">2024-01-25T18:58:00Z</dcterms:created>
  <dcterms:modified xsi:type="dcterms:W3CDTF">2024-01-25T18:59:00Z</dcterms:modified>
</cp:coreProperties>
</file>